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167A" w:rsidRPr="0018269D" w:rsidRDefault="00311319" w:rsidP="00A61E8C">
      <w:pPr>
        <w:jc w:val="center"/>
        <w:rPr>
          <w:rFonts w:ascii="Arial" w:hAnsi="Arial" w:cs="Arial"/>
          <w:b/>
        </w:rPr>
      </w:pPr>
      <w:bookmarkStart w:id="0" w:name="_GoBack"/>
      <w:bookmarkEnd w:id="0"/>
      <w:r w:rsidRPr="0018269D">
        <w:rPr>
          <w:rFonts w:ascii="Arial" w:hAnsi="Arial" w:cs="Arial"/>
          <w:noProof/>
        </w:rPr>
        <w:drawing>
          <wp:inline distT="0" distB="0" distL="0" distR="0" wp14:anchorId="7F68F203" wp14:editId="78195BF1">
            <wp:extent cx="1371600" cy="1371600"/>
            <wp:effectExtent l="0" t="0" r="0" b="0"/>
            <wp:docPr id="2" name="Picture 2" descr="seal-for printing-cmy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eal-for printing-cmyk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234C" w:rsidRDefault="00B9234C" w:rsidP="00A61E8C">
      <w:pPr>
        <w:jc w:val="center"/>
        <w:rPr>
          <w:rFonts w:ascii="Arial" w:hAnsi="Arial" w:cs="Arial"/>
          <w:b/>
        </w:rPr>
      </w:pPr>
    </w:p>
    <w:p w:rsidR="008174EA" w:rsidRPr="007826A2" w:rsidRDefault="008174EA" w:rsidP="00A61E8C">
      <w:pPr>
        <w:jc w:val="center"/>
        <w:rPr>
          <w:rFonts w:ascii="Arial" w:hAnsi="Arial" w:cs="Arial"/>
          <w:b/>
        </w:rPr>
      </w:pPr>
      <w:r w:rsidRPr="007826A2">
        <w:rPr>
          <w:rFonts w:ascii="Arial" w:hAnsi="Arial" w:cs="Arial"/>
          <w:b/>
        </w:rPr>
        <w:t>AGENDA</w:t>
      </w:r>
    </w:p>
    <w:p w:rsidR="006B5DC6" w:rsidRPr="007826A2" w:rsidRDefault="006B5DC6" w:rsidP="004C4678">
      <w:pPr>
        <w:jc w:val="center"/>
        <w:rPr>
          <w:rFonts w:ascii="Arial" w:hAnsi="Arial" w:cs="Arial"/>
          <w:b/>
          <w:bCs/>
        </w:rPr>
      </w:pPr>
      <w:r w:rsidRPr="007826A2">
        <w:rPr>
          <w:rFonts w:ascii="Arial" w:hAnsi="Arial" w:cs="Arial"/>
          <w:b/>
          <w:bCs/>
        </w:rPr>
        <w:t>Innovation and Online Committee</w:t>
      </w:r>
    </w:p>
    <w:p w:rsidR="00AE67A3" w:rsidRPr="00AE67A3" w:rsidRDefault="00AE67A3" w:rsidP="00AE67A3">
      <w:pPr>
        <w:jc w:val="center"/>
        <w:rPr>
          <w:rFonts w:ascii="Arial" w:hAnsi="Arial" w:cs="Arial"/>
          <w:b/>
          <w:bCs/>
        </w:rPr>
      </w:pPr>
      <w:r w:rsidRPr="00AE67A3">
        <w:rPr>
          <w:rFonts w:ascii="Arial" w:hAnsi="Arial" w:cs="Arial"/>
          <w:b/>
          <w:bCs/>
        </w:rPr>
        <w:t>University Conference Center</w:t>
      </w:r>
    </w:p>
    <w:p w:rsidR="00AE67A3" w:rsidRPr="00AE67A3" w:rsidRDefault="00AE67A3" w:rsidP="00AE67A3">
      <w:pPr>
        <w:jc w:val="center"/>
        <w:rPr>
          <w:rFonts w:ascii="Arial" w:hAnsi="Arial" w:cs="Arial"/>
          <w:b/>
          <w:bCs/>
        </w:rPr>
      </w:pPr>
      <w:r w:rsidRPr="00AE67A3">
        <w:rPr>
          <w:rFonts w:ascii="Arial" w:hAnsi="Arial" w:cs="Arial"/>
          <w:b/>
          <w:bCs/>
        </w:rPr>
        <w:t>University of West Florida</w:t>
      </w:r>
    </w:p>
    <w:p w:rsidR="00AE67A3" w:rsidRPr="00AE67A3" w:rsidRDefault="00AE67A3" w:rsidP="00AE67A3">
      <w:pPr>
        <w:jc w:val="center"/>
        <w:rPr>
          <w:rFonts w:ascii="Arial" w:hAnsi="Arial" w:cs="Arial"/>
          <w:b/>
          <w:bCs/>
        </w:rPr>
      </w:pPr>
      <w:r w:rsidRPr="00AE67A3">
        <w:rPr>
          <w:rFonts w:ascii="Arial" w:hAnsi="Arial" w:cs="Arial"/>
          <w:b/>
          <w:bCs/>
        </w:rPr>
        <w:t>11000 University Parkway</w:t>
      </w:r>
    </w:p>
    <w:p w:rsidR="00AE67A3" w:rsidRPr="00AE67A3" w:rsidRDefault="00AE67A3" w:rsidP="00AE67A3">
      <w:pPr>
        <w:jc w:val="center"/>
        <w:rPr>
          <w:rFonts w:ascii="Arial" w:hAnsi="Arial" w:cs="Arial"/>
          <w:b/>
          <w:bCs/>
        </w:rPr>
      </w:pPr>
      <w:r w:rsidRPr="00AE67A3">
        <w:rPr>
          <w:rFonts w:ascii="Arial" w:hAnsi="Arial" w:cs="Arial"/>
          <w:b/>
          <w:bCs/>
        </w:rPr>
        <w:t>Pensacola, Florida 32514</w:t>
      </w:r>
    </w:p>
    <w:p w:rsidR="00AE67A3" w:rsidRPr="00AE67A3" w:rsidRDefault="00AE67A3" w:rsidP="00AE67A3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eptember </w:t>
      </w:r>
      <w:r w:rsidRPr="00AE67A3">
        <w:rPr>
          <w:rFonts w:ascii="Arial" w:hAnsi="Arial" w:cs="Arial"/>
          <w:b/>
          <w:bCs/>
        </w:rPr>
        <w:t>14, 2022</w:t>
      </w:r>
    </w:p>
    <w:p w:rsidR="00831C65" w:rsidRPr="007826A2" w:rsidRDefault="00AE67A3" w:rsidP="00F41C84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9:00 - 10:00</w:t>
      </w:r>
      <w:r w:rsidR="007D45B7">
        <w:rPr>
          <w:rFonts w:ascii="Arial" w:hAnsi="Arial" w:cs="Arial"/>
          <w:b/>
        </w:rPr>
        <w:t xml:space="preserve"> a.m.</w:t>
      </w:r>
    </w:p>
    <w:p w:rsidR="0036167A" w:rsidRPr="0018269D" w:rsidRDefault="00554D6E" w:rsidP="00F41C84">
      <w:pPr>
        <w:jc w:val="center"/>
        <w:rPr>
          <w:rFonts w:ascii="Arial" w:hAnsi="Arial" w:cs="Arial"/>
          <w:b/>
        </w:rPr>
      </w:pPr>
      <w:proofErr w:type="gramStart"/>
      <w:r w:rsidRPr="0018269D">
        <w:rPr>
          <w:rFonts w:ascii="Arial" w:hAnsi="Arial" w:cs="Arial"/>
          <w:b/>
        </w:rPr>
        <w:t>or</w:t>
      </w:r>
      <w:proofErr w:type="gramEnd"/>
      <w:r w:rsidRPr="0018269D">
        <w:rPr>
          <w:rFonts w:ascii="Arial" w:hAnsi="Arial" w:cs="Arial"/>
          <w:b/>
        </w:rPr>
        <w:t xml:space="preserve"> </w:t>
      </w:r>
    </w:p>
    <w:p w:rsidR="00DA3605" w:rsidRPr="0018269D" w:rsidRDefault="00DA3605" w:rsidP="00DA3605">
      <w:pPr>
        <w:jc w:val="center"/>
        <w:rPr>
          <w:rFonts w:ascii="Arial" w:hAnsi="Arial" w:cs="Arial"/>
          <w:b/>
        </w:rPr>
      </w:pPr>
      <w:r w:rsidRPr="0018269D">
        <w:rPr>
          <w:rFonts w:ascii="Arial" w:hAnsi="Arial" w:cs="Arial"/>
          <w:b/>
        </w:rPr>
        <w:t>Upon Adjournment of Previous Meetings</w:t>
      </w:r>
    </w:p>
    <w:p w:rsidR="002565DD" w:rsidRPr="0024114E" w:rsidRDefault="00844FF1" w:rsidP="00ED198D">
      <w:pPr>
        <w:spacing w:before="240"/>
        <w:jc w:val="center"/>
        <w:rPr>
          <w:rFonts w:ascii="Arial" w:hAnsi="Arial" w:cs="Arial"/>
          <w:b/>
        </w:rPr>
      </w:pPr>
      <w:r w:rsidRPr="0018269D">
        <w:rPr>
          <w:rFonts w:ascii="Arial" w:hAnsi="Arial" w:cs="Arial"/>
          <w:b/>
        </w:rPr>
        <w:t xml:space="preserve">Chair: </w:t>
      </w:r>
      <w:r w:rsidR="00DD29D3">
        <w:rPr>
          <w:rFonts w:ascii="Arial" w:hAnsi="Arial" w:cs="Arial"/>
          <w:b/>
        </w:rPr>
        <w:t>Ed Haddoc</w:t>
      </w:r>
      <w:r w:rsidR="0024114E">
        <w:rPr>
          <w:rFonts w:ascii="Arial" w:hAnsi="Arial" w:cs="Arial"/>
          <w:b/>
        </w:rPr>
        <w:t>k</w:t>
      </w:r>
      <w:r w:rsidRPr="0024114E">
        <w:rPr>
          <w:rFonts w:ascii="Arial" w:hAnsi="Arial" w:cs="Arial"/>
          <w:b/>
        </w:rPr>
        <w:t>;</w:t>
      </w:r>
      <w:r w:rsidR="00B63C1D" w:rsidRPr="0024114E">
        <w:rPr>
          <w:rFonts w:ascii="Arial" w:hAnsi="Arial" w:cs="Arial"/>
          <w:b/>
        </w:rPr>
        <w:t xml:space="preserve"> Vice Chair: </w:t>
      </w:r>
      <w:r w:rsidR="0024114E">
        <w:rPr>
          <w:rFonts w:ascii="Arial" w:hAnsi="Arial" w:cs="Arial"/>
          <w:b/>
        </w:rPr>
        <w:t>Darlene</w:t>
      </w:r>
      <w:r w:rsidR="00B63C1D" w:rsidRPr="0024114E">
        <w:rPr>
          <w:rFonts w:ascii="Arial" w:hAnsi="Arial" w:cs="Arial"/>
          <w:b/>
        </w:rPr>
        <w:t xml:space="preserve"> </w:t>
      </w:r>
      <w:r w:rsidR="0024114E">
        <w:rPr>
          <w:rFonts w:ascii="Arial" w:hAnsi="Arial" w:cs="Arial"/>
          <w:b/>
        </w:rPr>
        <w:t>Jordan</w:t>
      </w:r>
    </w:p>
    <w:p w:rsidR="00F66B4D" w:rsidRPr="0024114E" w:rsidRDefault="00B63C1D" w:rsidP="00B63C1D">
      <w:pPr>
        <w:tabs>
          <w:tab w:val="left" w:pos="720"/>
          <w:tab w:val="right" w:pos="9360"/>
        </w:tabs>
        <w:jc w:val="center"/>
        <w:rPr>
          <w:rFonts w:ascii="Arial" w:hAnsi="Arial" w:cs="Arial"/>
          <w:b/>
        </w:rPr>
      </w:pPr>
      <w:r w:rsidRPr="0024114E">
        <w:rPr>
          <w:rFonts w:ascii="Arial" w:hAnsi="Arial" w:cs="Arial"/>
          <w:b/>
        </w:rPr>
        <w:t>Members:</w:t>
      </w:r>
      <w:r w:rsidR="00A24B89" w:rsidRPr="0024114E">
        <w:rPr>
          <w:rFonts w:ascii="Arial" w:hAnsi="Arial" w:cs="Arial"/>
          <w:b/>
        </w:rPr>
        <w:t xml:space="preserve"> </w:t>
      </w:r>
      <w:r w:rsidR="009E71E6" w:rsidRPr="009E71E6">
        <w:rPr>
          <w:rFonts w:ascii="Arial" w:hAnsi="Arial" w:cs="Arial"/>
          <w:b/>
        </w:rPr>
        <w:t>Diaz,</w:t>
      </w:r>
      <w:r w:rsidR="009E71E6">
        <w:rPr>
          <w:rFonts w:cs="Arial"/>
          <w:sz w:val="22"/>
          <w:szCs w:val="22"/>
        </w:rPr>
        <w:t xml:space="preserve"> </w:t>
      </w:r>
      <w:r w:rsidR="0024114E">
        <w:rPr>
          <w:rFonts w:ascii="Arial" w:hAnsi="Arial" w:cs="Arial"/>
          <w:b/>
        </w:rPr>
        <w:t>Edge,</w:t>
      </w:r>
      <w:r w:rsidR="00F911E0" w:rsidRPr="0024114E">
        <w:rPr>
          <w:rFonts w:ascii="Arial" w:hAnsi="Arial" w:cs="Arial"/>
          <w:b/>
        </w:rPr>
        <w:t xml:space="preserve"> </w:t>
      </w:r>
      <w:proofErr w:type="spellStart"/>
      <w:r w:rsidR="003E79F8" w:rsidRPr="003E79F8">
        <w:rPr>
          <w:rFonts w:ascii="Arial" w:hAnsi="Arial" w:cs="Arial"/>
          <w:b/>
        </w:rPr>
        <w:t>Gabadage</w:t>
      </w:r>
      <w:proofErr w:type="spellEnd"/>
      <w:r w:rsidR="00F911E0" w:rsidRPr="0024114E">
        <w:rPr>
          <w:rFonts w:ascii="Arial" w:hAnsi="Arial" w:cs="Arial"/>
          <w:b/>
        </w:rPr>
        <w:t>,</w:t>
      </w:r>
      <w:r w:rsidR="0089469C" w:rsidRPr="0024114E">
        <w:rPr>
          <w:rFonts w:ascii="Arial" w:hAnsi="Arial" w:cs="Arial"/>
          <w:b/>
        </w:rPr>
        <w:t xml:space="preserve"> </w:t>
      </w:r>
      <w:proofErr w:type="spellStart"/>
      <w:r w:rsidR="00850ABB" w:rsidRPr="0024114E">
        <w:rPr>
          <w:rFonts w:ascii="Arial" w:hAnsi="Arial" w:cs="Arial"/>
          <w:b/>
        </w:rPr>
        <w:t>Lydecker</w:t>
      </w:r>
      <w:proofErr w:type="spellEnd"/>
      <w:r w:rsidR="00850ABB" w:rsidRPr="0024114E">
        <w:rPr>
          <w:rFonts w:ascii="Arial" w:hAnsi="Arial" w:cs="Arial"/>
          <w:b/>
        </w:rPr>
        <w:t xml:space="preserve">, </w:t>
      </w:r>
      <w:proofErr w:type="spellStart"/>
      <w:r w:rsidR="00882B22" w:rsidRPr="00882B22">
        <w:rPr>
          <w:rFonts w:ascii="Arial" w:hAnsi="Arial" w:cs="Arial"/>
          <w:b/>
        </w:rPr>
        <w:t>Mateer</w:t>
      </w:r>
      <w:proofErr w:type="spellEnd"/>
      <w:r w:rsidR="00882B22" w:rsidRPr="00882B22">
        <w:rPr>
          <w:rFonts w:ascii="Arial" w:hAnsi="Arial" w:cs="Arial"/>
          <w:b/>
        </w:rPr>
        <w:t>,</w:t>
      </w:r>
      <w:r w:rsidR="00803724" w:rsidRPr="00803724">
        <w:rPr>
          <w:rFonts w:ascii="Arial" w:hAnsi="Arial" w:cs="Arial"/>
          <w:b/>
        </w:rPr>
        <w:t xml:space="preserve"> Michael</w:t>
      </w:r>
      <w:r w:rsidR="00F8506B" w:rsidRPr="0024114E">
        <w:rPr>
          <w:rFonts w:ascii="Arial" w:hAnsi="Arial" w:cs="Arial"/>
          <w:b/>
        </w:rPr>
        <w:t xml:space="preserve"> </w:t>
      </w:r>
    </w:p>
    <w:p w:rsidR="00986011" w:rsidRPr="0018269D" w:rsidRDefault="00986011" w:rsidP="00B63C1D">
      <w:pPr>
        <w:tabs>
          <w:tab w:val="left" w:pos="720"/>
          <w:tab w:val="right" w:pos="9360"/>
        </w:tabs>
        <w:jc w:val="center"/>
        <w:rPr>
          <w:rFonts w:ascii="Arial" w:hAnsi="Arial" w:cs="Arial"/>
          <w:b/>
        </w:rPr>
      </w:pPr>
    </w:p>
    <w:p w:rsidR="00223422" w:rsidRPr="0018269D" w:rsidRDefault="008174EA" w:rsidP="00ED198D">
      <w:pPr>
        <w:pStyle w:val="ListParagraph"/>
        <w:numPr>
          <w:ilvl w:val="0"/>
          <w:numId w:val="1"/>
        </w:numPr>
        <w:tabs>
          <w:tab w:val="left" w:pos="450"/>
          <w:tab w:val="right" w:pos="9360"/>
        </w:tabs>
        <w:spacing w:before="240"/>
        <w:jc w:val="right"/>
        <w:rPr>
          <w:rFonts w:ascii="Arial" w:hAnsi="Arial" w:cs="Arial"/>
          <w:b/>
          <w:color w:val="000000" w:themeColor="text1"/>
        </w:rPr>
      </w:pPr>
      <w:r w:rsidRPr="0018269D">
        <w:rPr>
          <w:rFonts w:ascii="Arial" w:hAnsi="Arial" w:cs="Arial"/>
          <w:b/>
        </w:rPr>
        <w:t>Call to Order and Opening Remarks</w:t>
      </w:r>
      <w:r w:rsidR="00A45201" w:rsidRPr="0018269D">
        <w:rPr>
          <w:rFonts w:ascii="Arial" w:hAnsi="Arial" w:cs="Arial"/>
          <w:b/>
        </w:rPr>
        <w:tab/>
      </w:r>
      <w:r w:rsidR="00E5167E">
        <w:rPr>
          <w:rFonts w:ascii="Arial" w:hAnsi="Arial" w:cs="Arial"/>
          <w:b/>
        </w:rPr>
        <w:t xml:space="preserve">Chair </w:t>
      </w:r>
      <w:r w:rsidR="0024114E">
        <w:rPr>
          <w:rFonts w:ascii="Arial" w:hAnsi="Arial" w:cs="Arial"/>
          <w:b/>
        </w:rPr>
        <w:t>Haddock</w:t>
      </w:r>
    </w:p>
    <w:p w:rsidR="00344FE5" w:rsidRPr="00344FE5" w:rsidRDefault="006466A9" w:rsidP="00344FE5">
      <w:pPr>
        <w:pStyle w:val="ListParagraph"/>
        <w:numPr>
          <w:ilvl w:val="0"/>
          <w:numId w:val="1"/>
        </w:numPr>
        <w:tabs>
          <w:tab w:val="left" w:pos="360"/>
          <w:tab w:val="right" w:pos="9360"/>
        </w:tabs>
        <w:spacing w:before="240"/>
        <w:rPr>
          <w:rFonts w:ascii="Arial" w:hAnsi="Arial" w:cs="Arial"/>
          <w:b/>
        </w:rPr>
      </w:pPr>
      <w:r w:rsidRPr="00344FE5">
        <w:rPr>
          <w:rFonts w:ascii="Arial" w:hAnsi="Arial" w:cs="Arial"/>
          <w:b/>
        </w:rPr>
        <w:t>Minutes of</w:t>
      </w:r>
      <w:r w:rsidR="00AE67A3">
        <w:rPr>
          <w:rFonts w:ascii="Arial" w:hAnsi="Arial" w:cs="Arial"/>
          <w:b/>
        </w:rPr>
        <w:t xml:space="preserve"> June 30</w:t>
      </w:r>
      <w:r w:rsidR="00F8506B" w:rsidRPr="00344FE5">
        <w:rPr>
          <w:rFonts w:ascii="Arial" w:hAnsi="Arial" w:cs="Arial"/>
          <w:b/>
        </w:rPr>
        <w:t>, 202</w:t>
      </w:r>
      <w:r w:rsidR="00E5167E">
        <w:rPr>
          <w:rFonts w:ascii="Arial" w:hAnsi="Arial" w:cs="Arial"/>
          <w:b/>
        </w:rPr>
        <w:t>2</w:t>
      </w:r>
      <w:r w:rsidR="00194E60" w:rsidRPr="00344FE5">
        <w:rPr>
          <w:rFonts w:ascii="Arial" w:hAnsi="Arial" w:cs="Arial"/>
          <w:b/>
        </w:rPr>
        <w:t>,</w:t>
      </w:r>
      <w:r w:rsidRPr="00344FE5">
        <w:rPr>
          <w:rFonts w:ascii="Arial" w:hAnsi="Arial" w:cs="Arial"/>
          <w:b/>
        </w:rPr>
        <w:t xml:space="preserve"> </w:t>
      </w:r>
      <w:r w:rsidR="00705CF9" w:rsidRPr="00344FE5">
        <w:rPr>
          <w:rFonts w:ascii="Arial" w:hAnsi="Arial" w:cs="Arial"/>
          <w:b/>
        </w:rPr>
        <w:t>Committe</w:t>
      </w:r>
      <w:r w:rsidR="00D31214">
        <w:rPr>
          <w:rFonts w:ascii="Arial" w:hAnsi="Arial" w:cs="Arial"/>
          <w:b/>
        </w:rPr>
        <w:t>e Meeting</w:t>
      </w:r>
      <w:r w:rsidR="00D31214">
        <w:rPr>
          <w:rFonts w:ascii="Arial" w:hAnsi="Arial" w:cs="Arial"/>
          <w:b/>
        </w:rPr>
        <w:tab/>
        <w:t>Chair</w:t>
      </w:r>
      <w:r w:rsidR="00844FF1" w:rsidRPr="00344FE5">
        <w:rPr>
          <w:rFonts w:ascii="Arial" w:hAnsi="Arial" w:cs="Arial"/>
          <w:b/>
        </w:rPr>
        <w:t xml:space="preserve"> </w:t>
      </w:r>
      <w:r w:rsidR="0024114E">
        <w:rPr>
          <w:rFonts w:ascii="Arial" w:hAnsi="Arial" w:cs="Arial"/>
          <w:b/>
          <w:color w:val="000000" w:themeColor="text1"/>
        </w:rPr>
        <w:t>Haddock</w:t>
      </w:r>
      <w:r w:rsidR="00344FE5">
        <w:rPr>
          <w:rFonts w:ascii="Arial" w:hAnsi="Arial" w:cs="Arial"/>
          <w:b/>
          <w:color w:val="000000" w:themeColor="text1"/>
        </w:rPr>
        <w:t xml:space="preserve"> </w:t>
      </w:r>
    </w:p>
    <w:p w:rsidR="00344FE5" w:rsidRPr="00344FE5" w:rsidRDefault="00344FE5" w:rsidP="00344FE5">
      <w:pPr>
        <w:pStyle w:val="ListParagraph"/>
        <w:rPr>
          <w:rFonts w:ascii="Arial" w:hAnsi="Arial" w:cs="Arial"/>
          <w:b/>
        </w:rPr>
      </w:pPr>
    </w:p>
    <w:p w:rsidR="00142FD0" w:rsidRDefault="00D50019" w:rsidP="00142FD0">
      <w:pPr>
        <w:pStyle w:val="ListParagraph"/>
        <w:numPr>
          <w:ilvl w:val="0"/>
          <w:numId w:val="1"/>
        </w:numPr>
        <w:tabs>
          <w:tab w:val="left" w:pos="360"/>
          <w:tab w:val="right" w:pos="936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>Preparing</w:t>
      </w:r>
      <w:r w:rsidR="00313D42">
        <w:rPr>
          <w:rFonts w:ascii="Arial" w:hAnsi="Arial" w:cs="Arial"/>
          <w:b/>
        </w:rPr>
        <w:t xml:space="preserve"> for </w:t>
      </w:r>
      <w:r w:rsidR="00EE7B36">
        <w:rPr>
          <w:rFonts w:ascii="Arial" w:hAnsi="Arial" w:cs="Arial"/>
          <w:b/>
        </w:rPr>
        <w:t>a</w:t>
      </w:r>
      <w:r w:rsidR="00344FE5">
        <w:rPr>
          <w:rFonts w:ascii="Arial" w:hAnsi="Arial" w:cs="Arial"/>
          <w:b/>
        </w:rPr>
        <w:t xml:space="preserve"> Post-Pandemic World in the</w:t>
      </w:r>
      <w:r w:rsidR="00DF29FA">
        <w:rPr>
          <w:rFonts w:ascii="Arial" w:hAnsi="Arial" w:cs="Arial"/>
          <w:b/>
        </w:rPr>
        <w:tab/>
      </w:r>
      <w:r w:rsidR="00AE67A3">
        <w:rPr>
          <w:rFonts w:ascii="Arial" w:hAnsi="Arial" w:cs="Arial"/>
          <w:b/>
        </w:rPr>
        <w:t>Mary Banks</w:t>
      </w:r>
    </w:p>
    <w:p w:rsidR="00AE67A3" w:rsidRDefault="00142FD0" w:rsidP="00AE67A3">
      <w:pPr>
        <w:pStyle w:val="ListParagraph"/>
        <w:tabs>
          <w:tab w:val="left" w:pos="360"/>
          <w:tab w:val="right" w:pos="9360"/>
        </w:tabs>
        <w:ind w:left="360"/>
        <w:rPr>
          <w:rFonts w:ascii="Arial" w:hAnsi="Arial" w:cs="Arial"/>
          <w:b/>
        </w:rPr>
      </w:pPr>
      <w:r>
        <w:rPr>
          <w:rFonts w:ascii="Arial" w:hAnsi="Arial" w:cs="Arial"/>
          <w:b/>
        </w:rPr>
        <w:t>State University System</w:t>
      </w:r>
      <w:r w:rsidR="00AE67A3">
        <w:rPr>
          <w:rFonts w:ascii="Arial" w:hAnsi="Arial" w:cs="Arial"/>
          <w:b/>
        </w:rPr>
        <w:t xml:space="preserve">:  </w:t>
      </w:r>
      <w:r w:rsidR="00AE67A3">
        <w:rPr>
          <w:rFonts w:ascii="Arial" w:hAnsi="Arial" w:cs="Arial"/>
          <w:b/>
        </w:rPr>
        <w:tab/>
      </w:r>
      <w:r w:rsidR="00AE67A3">
        <w:rPr>
          <w:rFonts w:ascii="Arial" w:hAnsi="Arial" w:cs="Arial"/>
          <w:i/>
        </w:rPr>
        <w:t>Chair</w:t>
      </w:r>
      <w:r w:rsidR="00AE67A3" w:rsidRPr="00342486">
        <w:rPr>
          <w:rFonts w:ascii="Arial" w:hAnsi="Arial" w:cs="Arial"/>
          <w:i/>
        </w:rPr>
        <w:t xml:space="preserve"> </w:t>
      </w:r>
    </w:p>
    <w:p w:rsidR="0086120B" w:rsidRDefault="00AE67A3" w:rsidP="00AE67A3">
      <w:pPr>
        <w:pStyle w:val="ListParagraph"/>
        <w:tabs>
          <w:tab w:val="left" w:pos="360"/>
          <w:tab w:val="right" w:pos="9360"/>
        </w:tabs>
        <w:ind w:left="360"/>
        <w:rPr>
          <w:rFonts w:ascii="Arial" w:hAnsi="Arial" w:cs="Arial"/>
          <w:b/>
        </w:rPr>
      </w:pPr>
      <w:r>
        <w:rPr>
          <w:rFonts w:ascii="Arial" w:hAnsi="Arial" w:cs="Arial"/>
          <w:b/>
        </w:rPr>
        <w:t>Shared Software Purchasing Plans</w:t>
      </w:r>
      <w:r>
        <w:rPr>
          <w:rFonts w:ascii="Arial" w:hAnsi="Arial" w:cs="Arial"/>
          <w:b/>
        </w:rPr>
        <w:tab/>
      </w:r>
      <w:r w:rsidRPr="00342486">
        <w:rPr>
          <w:rFonts w:ascii="Arial" w:hAnsi="Arial" w:cs="Arial"/>
          <w:i/>
        </w:rPr>
        <w:t xml:space="preserve">SUS </w:t>
      </w:r>
      <w:r>
        <w:rPr>
          <w:rFonts w:ascii="Arial" w:hAnsi="Arial" w:cs="Arial"/>
          <w:i/>
        </w:rPr>
        <w:t>Chief Information Officers</w:t>
      </w:r>
    </w:p>
    <w:p w:rsidR="00342486" w:rsidRDefault="0086120B" w:rsidP="00342486">
      <w:pPr>
        <w:pStyle w:val="ListParagraph"/>
        <w:tabs>
          <w:tab w:val="left" w:pos="360"/>
          <w:tab w:val="right" w:pos="9360"/>
        </w:tabs>
        <w:ind w:left="1440"/>
        <w:rPr>
          <w:rFonts w:ascii="Arial" w:hAnsi="Arial" w:cs="Arial"/>
          <w:b/>
        </w:rPr>
      </w:pPr>
      <w:r>
        <w:rPr>
          <w:rFonts w:ascii="Arial" w:hAnsi="Arial" w:cs="Arial"/>
          <w:i/>
        </w:rPr>
        <w:tab/>
      </w:r>
    </w:p>
    <w:p w:rsidR="00831C65" w:rsidRPr="007C07C8" w:rsidRDefault="00E5167E" w:rsidP="007C07C8">
      <w:pPr>
        <w:pStyle w:val="ListParagraph"/>
        <w:numPr>
          <w:ilvl w:val="0"/>
          <w:numId w:val="1"/>
        </w:numPr>
        <w:tabs>
          <w:tab w:val="left" w:pos="360"/>
          <w:tab w:val="right" w:pos="936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>Ensuring Quality in Online Education in the SUS</w:t>
      </w:r>
      <w:r w:rsidR="00C26C7B">
        <w:rPr>
          <w:rFonts w:ascii="Arial" w:hAnsi="Arial" w:cs="Arial"/>
          <w:b/>
        </w:rPr>
        <w:tab/>
      </w:r>
    </w:p>
    <w:p w:rsidR="006C200F" w:rsidRPr="00831C65" w:rsidRDefault="006C200F" w:rsidP="001C66F5">
      <w:pPr>
        <w:tabs>
          <w:tab w:val="left" w:pos="360"/>
          <w:tab w:val="right" w:pos="9360"/>
        </w:tabs>
        <w:rPr>
          <w:rFonts w:ascii="Arial" w:hAnsi="Arial" w:cs="Arial"/>
          <w:b/>
        </w:rPr>
      </w:pPr>
    </w:p>
    <w:p w:rsidR="000B0A4C" w:rsidRDefault="000B0A4C" w:rsidP="000B0A4C">
      <w:pPr>
        <w:pStyle w:val="ListParagraph"/>
        <w:numPr>
          <w:ilvl w:val="0"/>
          <w:numId w:val="33"/>
        </w:numPr>
        <w:tabs>
          <w:tab w:val="left" w:pos="360"/>
          <w:tab w:val="right" w:pos="936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>Professional Development</w:t>
      </w:r>
      <w:r>
        <w:rPr>
          <w:rFonts w:ascii="Arial" w:hAnsi="Arial" w:cs="Arial"/>
          <w:b/>
        </w:rPr>
        <w:tab/>
        <w:t>Dr. Julie Golden-</w:t>
      </w:r>
      <w:proofErr w:type="spellStart"/>
      <w:r>
        <w:rPr>
          <w:rFonts w:ascii="Arial" w:hAnsi="Arial" w:cs="Arial"/>
          <w:b/>
        </w:rPr>
        <w:t>Botti</w:t>
      </w:r>
      <w:proofErr w:type="spellEnd"/>
    </w:p>
    <w:p w:rsidR="000B0A4C" w:rsidRPr="00E12070" w:rsidRDefault="000B0A4C" w:rsidP="000B0A4C">
      <w:pPr>
        <w:pStyle w:val="ListParagraph"/>
        <w:tabs>
          <w:tab w:val="left" w:pos="360"/>
          <w:tab w:val="right" w:pos="9360"/>
        </w:tabs>
        <w:ind w:left="1440"/>
        <w:rPr>
          <w:rFonts w:ascii="Arial" w:hAnsi="Arial" w:cs="Arial"/>
          <w:i/>
        </w:rPr>
      </w:pPr>
      <w:r>
        <w:rPr>
          <w:rFonts w:ascii="Arial" w:hAnsi="Arial" w:cs="Arial"/>
          <w:b/>
          <w:i/>
        </w:rPr>
        <w:tab/>
      </w:r>
      <w:r w:rsidRPr="00E12070">
        <w:rPr>
          <w:rFonts w:ascii="Arial" w:hAnsi="Arial" w:cs="Arial"/>
          <w:i/>
        </w:rPr>
        <w:t xml:space="preserve">Assistant Provost </w:t>
      </w:r>
    </w:p>
    <w:p w:rsidR="000B0A4C" w:rsidRPr="00E12070" w:rsidRDefault="000B0A4C" w:rsidP="000B0A4C">
      <w:pPr>
        <w:pStyle w:val="ListParagraph"/>
        <w:tabs>
          <w:tab w:val="left" w:pos="360"/>
          <w:tab w:val="right" w:pos="9360"/>
        </w:tabs>
        <w:ind w:left="1440"/>
        <w:rPr>
          <w:rFonts w:ascii="Arial" w:hAnsi="Arial" w:cs="Arial"/>
          <w:i/>
        </w:rPr>
      </w:pPr>
      <w:r>
        <w:rPr>
          <w:rFonts w:ascii="Arial" w:hAnsi="Arial" w:cs="Arial"/>
          <w:i/>
        </w:rPr>
        <w:tab/>
      </w:r>
      <w:r w:rsidRPr="00E12070">
        <w:rPr>
          <w:rFonts w:ascii="Arial" w:hAnsi="Arial" w:cs="Arial"/>
          <w:i/>
        </w:rPr>
        <w:t>Online and Continuing Education</w:t>
      </w:r>
    </w:p>
    <w:p w:rsidR="000B0A4C" w:rsidRPr="00E12070" w:rsidRDefault="000B0A4C" w:rsidP="000B0A4C">
      <w:pPr>
        <w:pStyle w:val="ListParagraph"/>
        <w:tabs>
          <w:tab w:val="left" w:pos="360"/>
          <w:tab w:val="right" w:pos="9360"/>
        </w:tabs>
        <w:ind w:left="1440"/>
        <w:rPr>
          <w:rFonts w:ascii="Arial" w:hAnsi="Arial" w:cs="Arial"/>
          <w:i/>
        </w:rPr>
      </w:pPr>
      <w:r>
        <w:rPr>
          <w:rFonts w:ascii="Arial" w:hAnsi="Arial" w:cs="Arial"/>
          <w:i/>
        </w:rPr>
        <w:tab/>
      </w:r>
      <w:r w:rsidRPr="00E12070">
        <w:rPr>
          <w:rFonts w:ascii="Arial" w:hAnsi="Arial" w:cs="Arial"/>
          <w:i/>
        </w:rPr>
        <w:t xml:space="preserve">Florida Atlantic University </w:t>
      </w:r>
    </w:p>
    <w:p w:rsidR="000B0A4C" w:rsidRDefault="000B0A4C" w:rsidP="000B0A4C">
      <w:pPr>
        <w:pStyle w:val="ListParagraph"/>
        <w:tabs>
          <w:tab w:val="left" w:pos="360"/>
          <w:tab w:val="right" w:pos="9360"/>
        </w:tabs>
        <w:ind w:left="1440"/>
        <w:rPr>
          <w:rFonts w:ascii="Arial" w:hAnsi="Arial" w:cs="Arial"/>
          <w:b/>
        </w:rPr>
      </w:pPr>
    </w:p>
    <w:p w:rsidR="00BD60FB" w:rsidRDefault="00E12070" w:rsidP="00831C65">
      <w:pPr>
        <w:pStyle w:val="ListParagraph"/>
        <w:numPr>
          <w:ilvl w:val="0"/>
          <w:numId w:val="33"/>
        </w:numPr>
        <w:tabs>
          <w:tab w:val="left" w:pos="360"/>
          <w:tab w:val="right" w:pos="936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>Academic Integrity</w:t>
      </w:r>
      <w:r w:rsidR="00831C65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Robert Fuselier</w:t>
      </w:r>
    </w:p>
    <w:p w:rsidR="00E12070" w:rsidRDefault="00BD60FB" w:rsidP="00E12070">
      <w:pPr>
        <w:pStyle w:val="ListParagraph"/>
        <w:tabs>
          <w:tab w:val="left" w:pos="360"/>
          <w:tab w:val="right" w:pos="9360"/>
        </w:tabs>
        <w:ind w:left="1440"/>
        <w:rPr>
          <w:rFonts w:ascii="Arial" w:hAnsi="Arial" w:cs="Arial"/>
          <w:b/>
        </w:rPr>
      </w:pPr>
      <w:r>
        <w:rPr>
          <w:rFonts w:ascii="Arial" w:hAnsi="Arial" w:cs="Arial"/>
          <w:i/>
        </w:rPr>
        <w:tab/>
      </w:r>
      <w:r w:rsidR="00E12070">
        <w:rPr>
          <w:rFonts w:ascii="Arial" w:hAnsi="Arial" w:cs="Arial"/>
          <w:i/>
        </w:rPr>
        <w:t>Director, Office of Distance Learning</w:t>
      </w:r>
    </w:p>
    <w:p w:rsidR="00831C65" w:rsidRPr="00E12070" w:rsidRDefault="007826A2" w:rsidP="00BD60FB">
      <w:pPr>
        <w:pStyle w:val="ListParagraph"/>
        <w:tabs>
          <w:tab w:val="left" w:pos="360"/>
          <w:tab w:val="right" w:pos="9360"/>
        </w:tabs>
        <w:ind w:left="1440"/>
        <w:rPr>
          <w:rFonts w:ascii="Arial" w:hAnsi="Arial" w:cs="Arial"/>
          <w:i/>
        </w:rPr>
      </w:pPr>
      <w:r>
        <w:rPr>
          <w:rFonts w:ascii="Arial" w:hAnsi="Arial" w:cs="Arial"/>
          <w:b/>
        </w:rPr>
        <w:t xml:space="preserve"> </w:t>
      </w:r>
      <w:r w:rsidR="00E12070">
        <w:rPr>
          <w:rFonts w:ascii="Arial" w:hAnsi="Arial" w:cs="Arial"/>
          <w:b/>
        </w:rPr>
        <w:tab/>
      </w:r>
      <w:r w:rsidR="00E12070" w:rsidRPr="00E12070">
        <w:rPr>
          <w:rFonts w:ascii="Arial" w:hAnsi="Arial" w:cs="Arial"/>
          <w:i/>
        </w:rPr>
        <w:t>Florida State University</w:t>
      </w:r>
    </w:p>
    <w:p w:rsidR="00831C65" w:rsidRDefault="00831C65" w:rsidP="00831C65">
      <w:pPr>
        <w:pStyle w:val="ListParagraph"/>
        <w:tabs>
          <w:tab w:val="left" w:pos="360"/>
          <w:tab w:val="right" w:pos="9360"/>
        </w:tabs>
        <w:ind w:left="1440"/>
        <w:rPr>
          <w:rFonts w:ascii="Arial" w:hAnsi="Arial" w:cs="Arial"/>
          <w:b/>
        </w:rPr>
      </w:pPr>
    </w:p>
    <w:p w:rsidR="00E12070" w:rsidRDefault="00E12070" w:rsidP="00E12070">
      <w:pPr>
        <w:pStyle w:val="ListParagraph"/>
        <w:numPr>
          <w:ilvl w:val="0"/>
          <w:numId w:val="33"/>
        </w:numPr>
        <w:tabs>
          <w:tab w:val="left" w:pos="360"/>
          <w:tab w:val="right" w:pos="936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>University of West Florida</w:t>
      </w:r>
      <w:r>
        <w:rPr>
          <w:rFonts w:ascii="Arial" w:hAnsi="Arial" w:cs="Arial"/>
          <w:b/>
        </w:rPr>
        <w:tab/>
      </w:r>
      <w:r w:rsidR="00FB706E">
        <w:rPr>
          <w:rFonts w:ascii="Arial" w:hAnsi="Arial" w:cs="Arial"/>
          <w:b/>
        </w:rPr>
        <w:t xml:space="preserve">Dr. </w:t>
      </w:r>
      <w:r>
        <w:rPr>
          <w:rFonts w:ascii="Arial" w:hAnsi="Arial" w:cs="Arial"/>
          <w:b/>
        </w:rPr>
        <w:t xml:space="preserve">Michelle Horton </w:t>
      </w:r>
    </w:p>
    <w:p w:rsidR="000B0A4C" w:rsidRDefault="00E12070" w:rsidP="000B0A4C">
      <w:pPr>
        <w:rPr>
          <w:rFonts w:ascii="Arial" w:hAnsi="Arial" w:cs="Arial"/>
          <w:i/>
        </w:rPr>
      </w:pPr>
      <w:r>
        <w:t xml:space="preserve">  </w:t>
      </w:r>
      <w:r>
        <w:tab/>
      </w:r>
      <w:r w:rsidR="000B0A4C">
        <w:tab/>
      </w:r>
      <w:r w:rsidR="000B0A4C">
        <w:tab/>
      </w:r>
      <w:r w:rsidR="000B0A4C">
        <w:tab/>
      </w:r>
      <w:r w:rsidR="000B0A4C">
        <w:tab/>
      </w:r>
      <w:r w:rsidR="000B0A4C">
        <w:tab/>
      </w:r>
      <w:r w:rsidR="000B0A4C">
        <w:tab/>
      </w:r>
      <w:r w:rsidR="000B0A4C">
        <w:tab/>
        <w:t xml:space="preserve">       </w:t>
      </w:r>
      <w:r w:rsidRPr="000B0A4C">
        <w:rPr>
          <w:rFonts w:ascii="Arial" w:hAnsi="Arial" w:cs="Arial"/>
          <w:i/>
        </w:rPr>
        <w:t>Executive Director, Center for</w:t>
      </w:r>
    </w:p>
    <w:p w:rsidR="000B0A4C" w:rsidRDefault="000B0A4C" w:rsidP="000B0A4C">
      <w:pPr>
        <w:ind w:left="4320" w:firstLine="720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      Teaching, Learning, and Technology</w:t>
      </w:r>
    </w:p>
    <w:p w:rsidR="000B0A4C" w:rsidRDefault="000B0A4C" w:rsidP="00E12070">
      <w:pPr>
        <w:rPr>
          <w:rFonts w:ascii="Arial" w:hAnsi="Arial" w:cs="Arial"/>
          <w:i/>
        </w:rPr>
      </w:pPr>
    </w:p>
    <w:p w:rsidR="000B0A4C" w:rsidRPr="000B0A4C" w:rsidRDefault="000B0A4C" w:rsidP="00E12070">
      <w:pPr>
        <w:rPr>
          <w:rFonts w:ascii="Arial" w:hAnsi="Arial" w:cs="Arial"/>
          <w:i/>
        </w:rPr>
      </w:pPr>
    </w:p>
    <w:p w:rsidR="004A244E" w:rsidRPr="001C66F5" w:rsidRDefault="004A244E" w:rsidP="00E5167E">
      <w:pPr>
        <w:pStyle w:val="ListParagraph"/>
        <w:tabs>
          <w:tab w:val="left" w:pos="360"/>
          <w:tab w:val="right" w:pos="9360"/>
        </w:tabs>
        <w:ind w:left="1440"/>
        <w:rPr>
          <w:rFonts w:ascii="Arial" w:hAnsi="Arial" w:cs="Arial"/>
          <w:b/>
          <w:i/>
        </w:rPr>
      </w:pPr>
    </w:p>
    <w:p w:rsidR="004B0CDE" w:rsidRDefault="000B0A4C" w:rsidP="00831C65">
      <w:pPr>
        <w:pStyle w:val="ListParagraph"/>
        <w:numPr>
          <w:ilvl w:val="0"/>
          <w:numId w:val="1"/>
        </w:numPr>
        <w:tabs>
          <w:tab w:val="left" w:pos="360"/>
          <w:tab w:val="right" w:pos="936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>Florida</w:t>
      </w:r>
      <w:r w:rsidR="00BB77D5" w:rsidRPr="00BB77D5">
        <w:rPr>
          <w:rFonts w:ascii="Arial" w:hAnsi="Arial" w:cs="Arial"/>
          <w:bCs/>
        </w:rPr>
        <w:t xml:space="preserve"> </w:t>
      </w:r>
      <w:r w:rsidR="00BB77D5" w:rsidRPr="00BB77D5">
        <w:rPr>
          <w:rFonts w:ascii="Arial" w:hAnsi="Arial" w:cs="Arial"/>
          <w:b/>
        </w:rPr>
        <w:t>Postsecondary Academic Library Network</w:t>
      </w:r>
      <w:r w:rsidR="00831C65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Tim Brown</w:t>
      </w:r>
    </w:p>
    <w:p w:rsidR="00AF6148" w:rsidRDefault="0086120B" w:rsidP="0086120B">
      <w:pPr>
        <w:pStyle w:val="ListParagraph"/>
        <w:tabs>
          <w:tab w:val="left" w:pos="360"/>
          <w:tab w:val="right" w:pos="9360"/>
        </w:tabs>
        <w:ind w:left="360"/>
        <w:rPr>
          <w:color w:val="585858"/>
          <w:sz w:val="18"/>
          <w:szCs w:val="18"/>
        </w:rPr>
      </w:pPr>
      <w:r>
        <w:rPr>
          <w:rFonts w:ascii="Arial" w:hAnsi="Arial" w:cs="Arial"/>
          <w:b/>
        </w:rPr>
        <w:tab/>
      </w:r>
      <w:r w:rsidR="00AF6148" w:rsidRPr="00AF6148">
        <w:rPr>
          <w:rFonts w:ascii="Arial" w:hAnsi="Arial" w:cs="Arial"/>
          <w:i/>
        </w:rPr>
        <w:t>Assistant Vice President</w:t>
      </w:r>
    </w:p>
    <w:p w:rsidR="00AF6148" w:rsidRDefault="00AF6148" w:rsidP="00AF6148">
      <w:pPr>
        <w:pStyle w:val="ListParagraph"/>
        <w:numPr>
          <w:ilvl w:val="0"/>
          <w:numId w:val="34"/>
        </w:numPr>
        <w:tabs>
          <w:tab w:val="left" w:pos="360"/>
          <w:tab w:val="right" w:pos="9360"/>
        </w:tabs>
        <w:rPr>
          <w:rFonts w:ascii="Arial" w:hAnsi="Arial" w:cs="Arial"/>
          <w:b/>
        </w:rPr>
      </w:pPr>
      <w:r w:rsidRPr="00AF6148">
        <w:rPr>
          <w:rFonts w:ascii="Arial" w:hAnsi="Arial" w:cs="Arial"/>
          <w:b/>
        </w:rPr>
        <w:t>Overview</w:t>
      </w:r>
      <w:r w:rsidRPr="00AF6148"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/>
        </w:rPr>
        <w:tab/>
        <w:t>I</w:t>
      </w:r>
      <w:r w:rsidRPr="00AF6148">
        <w:rPr>
          <w:rFonts w:ascii="Arial" w:hAnsi="Arial" w:cs="Arial"/>
          <w:i/>
        </w:rPr>
        <w:t>nformation Technology Services</w:t>
      </w:r>
    </w:p>
    <w:p w:rsidR="00E96E71" w:rsidRDefault="00AF6148" w:rsidP="00AF6148">
      <w:pPr>
        <w:pStyle w:val="ListParagraph"/>
        <w:tabs>
          <w:tab w:val="left" w:pos="360"/>
          <w:tab w:val="right" w:pos="9360"/>
        </w:tabs>
        <w:ind w:left="360"/>
        <w:rPr>
          <w:rFonts w:ascii="Arial" w:hAnsi="Arial" w:cs="Arial"/>
          <w:i/>
        </w:rPr>
      </w:pPr>
      <w:r>
        <w:rPr>
          <w:rFonts w:ascii="Arial" w:hAnsi="Arial" w:cs="Arial"/>
          <w:i/>
        </w:rPr>
        <w:tab/>
      </w:r>
      <w:r w:rsidRPr="00AF6148">
        <w:rPr>
          <w:rFonts w:ascii="Arial" w:hAnsi="Arial" w:cs="Arial"/>
          <w:i/>
        </w:rPr>
        <w:t>Florida State University</w:t>
      </w:r>
    </w:p>
    <w:p w:rsidR="00AF6148" w:rsidRPr="00AF6148" w:rsidRDefault="00AF6148" w:rsidP="00AF6148">
      <w:pPr>
        <w:pStyle w:val="ListParagraph"/>
        <w:numPr>
          <w:ilvl w:val="0"/>
          <w:numId w:val="34"/>
        </w:numPr>
        <w:tabs>
          <w:tab w:val="left" w:pos="360"/>
          <w:tab w:val="right" w:pos="9360"/>
        </w:tabs>
        <w:rPr>
          <w:rFonts w:ascii="Arial" w:hAnsi="Arial" w:cs="Arial"/>
          <w:b/>
        </w:rPr>
      </w:pPr>
      <w:r w:rsidRPr="00AF6148">
        <w:rPr>
          <w:rFonts w:ascii="Arial" w:hAnsi="Arial" w:cs="Arial"/>
          <w:b/>
        </w:rPr>
        <w:t>2023-24</w:t>
      </w:r>
      <w:r>
        <w:rPr>
          <w:rFonts w:ascii="Arial" w:hAnsi="Arial" w:cs="Arial"/>
          <w:b/>
        </w:rPr>
        <w:t xml:space="preserve"> </w:t>
      </w:r>
      <w:r w:rsidRPr="00AF6148">
        <w:rPr>
          <w:rFonts w:ascii="Arial" w:hAnsi="Arial" w:cs="Arial"/>
          <w:b/>
        </w:rPr>
        <w:t>Legislative Budget Request</w:t>
      </w:r>
    </w:p>
    <w:p w:rsidR="008174EA" w:rsidRPr="0086120B" w:rsidRDefault="00334D18" w:rsidP="00ED198D">
      <w:pPr>
        <w:pStyle w:val="ListParagraph"/>
        <w:numPr>
          <w:ilvl w:val="0"/>
          <w:numId w:val="1"/>
        </w:numPr>
        <w:tabs>
          <w:tab w:val="left" w:pos="360"/>
          <w:tab w:val="right" w:pos="9360"/>
        </w:tabs>
        <w:spacing w:before="240"/>
        <w:rPr>
          <w:rFonts w:ascii="Arial" w:hAnsi="Arial" w:cs="Arial"/>
          <w:b/>
          <w:bCs/>
        </w:rPr>
      </w:pPr>
      <w:r w:rsidRPr="0018269D">
        <w:rPr>
          <w:rFonts w:ascii="Arial" w:hAnsi="Arial" w:cs="Arial"/>
          <w:b/>
          <w:bCs/>
        </w:rPr>
        <w:t>Concluding</w:t>
      </w:r>
      <w:r w:rsidR="00337B93" w:rsidRPr="0018269D">
        <w:rPr>
          <w:rFonts w:ascii="Arial" w:hAnsi="Arial" w:cs="Arial"/>
          <w:b/>
          <w:bCs/>
        </w:rPr>
        <w:t xml:space="preserve"> Remark</w:t>
      </w:r>
      <w:r w:rsidR="00F83F21" w:rsidRPr="0018269D">
        <w:rPr>
          <w:rFonts w:ascii="Arial" w:hAnsi="Arial" w:cs="Arial"/>
          <w:b/>
          <w:bCs/>
        </w:rPr>
        <w:t>s</w:t>
      </w:r>
      <w:r w:rsidR="00D31214">
        <w:rPr>
          <w:rFonts w:ascii="Arial" w:hAnsi="Arial" w:cs="Arial"/>
          <w:b/>
          <w:bCs/>
        </w:rPr>
        <w:t xml:space="preserve"> and Adjournment</w:t>
      </w:r>
      <w:r w:rsidR="00D31214">
        <w:rPr>
          <w:rFonts w:ascii="Arial" w:hAnsi="Arial" w:cs="Arial"/>
          <w:b/>
          <w:bCs/>
        </w:rPr>
        <w:tab/>
        <w:t>Chair</w:t>
      </w:r>
      <w:r w:rsidR="00D034E6" w:rsidRPr="0018269D">
        <w:rPr>
          <w:rFonts w:ascii="Arial" w:hAnsi="Arial" w:cs="Arial"/>
          <w:b/>
          <w:bCs/>
        </w:rPr>
        <w:t xml:space="preserve"> </w:t>
      </w:r>
      <w:r w:rsidR="00620609">
        <w:rPr>
          <w:rFonts w:ascii="Arial" w:hAnsi="Arial" w:cs="Arial"/>
          <w:b/>
          <w:bCs/>
          <w:color w:val="000000" w:themeColor="text1"/>
        </w:rPr>
        <w:t>Haddock</w:t>
      </w:r>
    </w:p>
    <w:sectPr w:rsidR="008174EA" w:rsidRPr="0086120B" w:rsidSect="0044337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80" w:right="1440" w:bottom="1440" w:left="144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01BC" w:rsidRDefault="00FD01BC">
      <w:r>
        <w:separator/>
      </w:r>
    </w:p>
  </w:endnote>
  <w:endnote w:type="continuationSeparator" w:id="0">
    <w:p w:rsidR="00FD01BC" w:rsidRDefault="00FD0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4444" w:rsidRDefault="007944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3065" w:rsidRDefault="00AC3065">
    <w:pPr>
      <w:pStyle w:val="Footer"/>
      <w:jc w:val="center"/>
    </w:pPr>
  </w:p>
  <w:p w:rsidR="004C1D2F" w:rsidRDefault="004C1D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4444" w:rsidRDefault="007944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01BC" w:rsidRDefault="00FD01BC">
      <w:r>
        <w:separator/>
      </w:r>
    </w:p>
  </w:footnote>
  <w:footnote w:type="continuationSeparator" w:id="0">
    <w:p w:rsidR="00FD01BC" w:rsidRDefault="00FD01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29D3" w:rsidRDefault="00DD29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29D3" w:rsidRDefault="00DD29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29D3" w:rsidRDefault="00DD29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7394F"/>
    <w:multiLevelType w:val="hybridMultilevel"/>
    <w:tmpl w:val="789C7918"/>
    <w:lvl w:ilvl="0" w:tplc="E9DE6B94">
      <w:start w:val="1"/>
      <w:numFmt w:val="lowerLetter"/>
      <w:lvlText w:val="%1."/>
      <w:lvlJc w:val="left"/>
      <w:pPr>
        <w:ind w:left="144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2D416F"/>
    <w:multiLevelType w:val="hybridMultilevel"/>
    <w:tmpl w:val="2890A4F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8F4977"/>
    <w:multiLevelType w:val="hybridMultilevel"/>
    <w:tmpl w:val="1EA28D14"/>
    <w:lvl w:ilvl="0" w:tplc="8FC86A86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20DBB"/>
    <w:multiLevelType w:val="hybridMultilevel"/>
    <w:tmpl w:val="E82A124C"/>
    <w:lvl w:ilvl="0" w:tplc="3230B976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C029F"/>
    <w:multiLevelType w:val="hybridMultilevel"/>
    <w:tmpl w:val="0BD68BE8"/>
    <w:lvl w:ilvl="0" w:tplc="D924E5F0">
      <w:start w:val="1"/>
      <w:numFmt w:val="upperLetter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18B05A9F"/>
    <w:multiLevelType w:val="hybridMultilevel"/>
    <w:tmpl w:val="EA044274"/>
    <w:lvl w:ilvl="0" w:tplc="E8385AF0">
      <w:start w:val="1"/>
      <w:numFmt w:val="lowerLetter"/>
      <w:lvlText w:val="%1."/>
      <w:lvlJc w:val="left"/>
      <w:pPr>
        <w:ind w:left="90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1D79627F"/>
    <w:multiLevelType w:val="hybridMultilevel"/>
    <w:tmpl w:val="F4C6F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064094"/>
    <w:multiLevelType w:val="hybridMultilevel"/>
    <w:tmpl w:val="AE301CB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710BFD"/>
    <w:multiLevelType w:val="hybridMultilevel"/>
    <w:tmpl w:val="245A1CC2"/>
    <w:lvl w:ilvl="0" w:tplc="0409000F">
      <w:start w:val="1"/>
      <w:numFmt w:val="decimal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9" w15:restartNumberingAfterBreak="0">
    <w:nsid w:val="2C097E6C"/>
    <w:multiLevelType w:val="hybridMultilevel"/>
    <w:tmpl w:val="646E4CA8"/>
    <w:lvl w:ilvl="0" w:tplc="3F0ACBB4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6166DC"/>
    <w:multiLevelType w:val="hybridMultilevel"/>
    <w:tmpl w:val="E9064C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AD38AC"/>
    <w:multiLevelType w:val="hybridMultilevel"/>
    <w:tmpl w:val="93CC9B80"/>
    <w:lvl w:ilvl="0" w:tplc="027E108E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E32E8A"/>
    <w:multiLevelType w:val="hybridMultilevel"/>
    <w:tmpl w:val="087E08DC"/>
    <w:lvl w:ilvl="0" w:tplc="F52A1362">
      <w:start w:val="2"/>
      <w:numFmt w:val="lowerRoman"/>
      <w:lvlText w:val="%1."/>
      <w:lvlJc w:val="left"/>
      <w:pPr>
        <w:ind w:left="16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3A7D11B2"/>
    <w:multiLevelType w:val="multilevel"/>
    <w:tmpl w:val="F45284A6"/>
    <w:lvl w:ilvl="0">
      <w:start w:val="2016"/>
      <w:numFmt w:val="decimal"/>
      <w:lvlText w:val="%1"/>
      <w:lvlJc w:val="left"/>
      <w:pPr>
        <w:ind w:left="1035" w:hanging="1035"/>
      </w:pPr>
      <w:rPr>
        <w:rFonts w:hint="default"/>
        <w:b/>
        <w:i w:val="0"/>
      </w:rPr>
    </w:lvl>
    <w:lvl w:ilvl="1">
      <w:start w:val="2021"/>
      <w:numFmt w:val="decimal"/>
      <w:lvlText w:val="%1-%2"/>
      <w:lvlJc w:val="left"/>
      <w:pPr>
        <w:ind w:left="1215" w:hanging="1035"/>
      </w:pPr>
      <w:rPr>
        <w:rFonts w:hint="default"/>
        <w:b/>
        <w:i w:val="0"/>
      </w:rPr>
    </w:lvl>
    <w:lvl w:ilvl="2">
      <w:start w:val="1"/>
      <w:numFmt w:val="decimal"/>
      <w:lvlText w:val="%1-%2.%3"/>
      <w:lvlJc w:val="left"/>
      <w:pPr>
        <w:ind w:left="1395" w:hanging="1035"/>
      </w:pPr>
      <w:rPr>
        <w:rFonts w:hint="default"/>
        <w:b/>
        <w:i w:val="0"/>
      </w:rPr>
    </w:lvl>
    <w:lvl w:ilvl="3">
      <w:start w:val="1"/>
      <w:numFmt w:val="decimal"/>
      <w:lvlText w:val="%1-%2.%3.%4"/>
      <w:lvlJc w:val="left"/>
      <w:pPr>
        <w:ind w:left="1620" w:hanging="1080"/>
      </w:pPr>
      <w:rPr>
        <w:rFonts w:hint="default"/>
        <w:b/>
        <w:i w:val="0"/>
      </w:rPr>
    </w:lvl>
    <w:lvl w:ilvl="4">
      <w:start w:val="1"/>
      <w:numFmt w:val="decimal"/>
      <w:lvlText w:val="%1-%2.%3.%4.%5"/>
      <w:lvlJc w:val="left"/>
      <w:pPr>
        <w:ind w:left="1800" w:hanging="1080"/>
      </w:pPr>
      <w:rPr>
        <w:rFonts w:hint="default"/>
        <w:b/>
        <w:i w:val="0"/>
      </w:rPr>
    </w:lvl>
    <w:lvl w:ilvl="5">
      <w:start w:val="1"/>
      <w:numFmt w:val="decimal"/>
      <w:lvlText w:val="%1-%2.%3.%4.%5.%6"/>
      <w:lvlJc w:val="left"/>
      <w:pPr>
        <w:ind w:left="2340" w:hanging="1440"/>
      </w:pPr>
      <w:rPr>
        <w:rFonts w:hint="default"/>
        <w:b/>
        <w:i w:val="0"/>
      </w:rPr>
    </w:lvl>
    <w:lvl w:ilvl="6">
      <w:start w:val="1"/>
      <w:numFmt w:val="decimal"/>
      <w:lvlText w:val="%1-%2.%3.%4.%5.%6.%7"/>
      <w:lvlJc w:val="left"/>
      <w:pPr>
        <w:ind w:left="2520" w:hanging="1440"/>
      </w:pPr>
      <w:rPr>
        <w:rFonts w:hint="default"/>
        <w:b/>
        <w:i w:val="0"/>
      </w:rPr>
    </w:lvl>
    <w:lvl w:ilvl="7">
      <w:start w:val="1"/>
      <w:numFmt w:val="decimal"/>
      <w:lvlText w:val="%1-%2.%3.%4.%5.%6.%7.%8"/>
      <w:lvlJc w:val="left"/>
      <w:pPr>
        <w:ind w:left="3060" w:hanging="1800"/>
      </w:pPr>
      <w:rPr>
        <w:rFonts w:hint="default"/>
        <w:b/>
        <w:i w:val="0"/>
      </w:rPr>
    </w:lvl>
    <w:lvl w:ilvl="8">
      <w:start w:val="1"/>
      <w:numFmt w:val="decimal"/>
      <w:lvlText w:val="%1-%2.%3.%4.%5.%6.%7.%8.%9"/>
      <w:lvlJc w:val="left"/>
      <w:pPr>
        <w:ind w:left="3600" w:hanging="2160"/>
      </w:pPr>
      <w:rPr>
        <w:rFonts w:hint="default"/>
        <w:b/>
        <w:i w:val="0"/>
      </w:rPr>
    </w:lvl>
  </w:abstractNum>
  <w:abstractNum w:abstractNumId="14" w15:restartNumberingAfterBreak="0">
    <w:nsid w:val="3B6C56F3"/>
    <w:multiLevelType w:val="hybridMultilevel"/>
    <w:tmpl w:val="49CEBFFE"/>
    <w:lvl w:ilvl="0" w:tplc="12048F48">
      <w:start w:val="850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3037A9"/>
    <w:multiLevelType w:val="hybridMultilevel"/>
    <w:tmpl w:val="0EFEA424"/>
    <w:lvl w:ilvl="0" w:tplc="8C089898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7C27D0"/>
    <w:multiLevelType w:val="hybridMultilevel"/>
    <w:tmpl w:val="EA044274"/>
    <w:lvl w:ilvl="0" w:tplc="E8385AF0">
      <w:start w:val="1"/>
      <w:numFmt w:val="lowerLetter"/>
      <w:lvlText w:val="%1."/>
      <w:lvlJc w:val="left"/>
      <w:pPr>
        <w:ind w:left="90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7" w15:restartNumberingAfterBreak="0">
    <w:nsid w:val="4A8218F0"/>
    <w:multiLevelType w:val="hybridMultilevel"/>
    <w:tmpl w:val="BE266140"/>
    <w:lvl w:ilvl="0" w:tplc="307091C4">
      <w:start w:val="1"/>
      <w:numFmt w:val="upp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706AE7"/>
    <w:multiLevelType w:val="hybridMultilevel"/>
    <w:tmpl w:val="605038FA"/>
    <w:lvl w:ilvl="0" w:tplc="C68A328C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 w:tplc="3B883B98">
      <w:start w:val="1"/>
      <w:numFmt w:val="lowerLetter"/>
      <w:lvlText w:val="%2)"/>
      <w:lvlJc w:val="lef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B4109C"/>
    <w:multiLevelType w:val="hybridMultilevel"/>
    <w:tmpl w:val="4A54CF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F4EED936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AA7102D"/>
    <w:multiLevelType w:val="hybridMultilevel"/>
    <w:tmpl w:val="A6DE3BA8"/>
    <w:lvl w:ilvl="0" w:tplc="30B64092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1" w15:restartNumberingAfterBreak="0">
    <w:nsid w:val="5C7C4918"/>
    <w:multiLevelType w:val="hybridMultilevel"/>
    <w:tmpl w:val="1B62E6BC"/>
    <w:lvl w:ilvl="0" w:tplc="3ED026F2">
      <w:start w:val="1"/>
      <w:numFmt w:val="upperLetter"/>
      <w:lvlText w:val="%1."/>
      <w:lvlJc w:val="left"/>
      <w:pPr>
        <w:ind w:left="990" w:hanging="360"/>
      </w:pPr>
      <w:rPr>
        <w:rFonts w:hint="default"/>
        <w:b w:val="0"/>
        <w:strike w:val="0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2" w15:restartNumberingAfterBreak="0">
    <w:nsid w:val="5D4F5E9D"/>
    <w:multiLevelType w:val="hybridMultilevel"/>
    <w:tmpl w:val="AC5CDC02"/>
    <w:lvl w:ilvl="0" w:tplc="2BAA8D1A">
      <w:start w:val="1"/>
      <w:numFmt w:val="upperLetter"/>
      <w:lvlText w:val="%1."/>
      <w:lvlJc w:val="left"/>
      <w:pPr>
        <w:ind w:left="108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0A55AC9"/>
    <w:multiLevelType w:val="hybridMultilevel"/>
    <w:tmpl w:val="3B84933A"/>
    <w:lvl w:ilvl="0" w:tplc="307091C4">
      <w:start w:val="1"/>
      <w:numFmt w:val="upp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AB00CA"/>
    <w:multiLevelType w:val="hybridMultilevel"/>
    <w:tmpl w:val="35CC61F4"/>
    <w:lvl w:ilvl="0" w:tplc="ABD80AD8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5" w15:restartNumberingAfterBreak="0">
    <w:nsid w:val="701406D9"/>
    <w:multiLevelType w:val="hybridMultilevel"/>
    <w:tmpl w:val="B94E626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0BB7554"/>
    <w:multiLevelType w:val="hybridMultilevel"/>
    <w:tmpl w:val="646E4CA8"/>
    <w:lvl w:ilvl="0" w:tplc="3F0ACBB4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A1262B"/>
    <w:multiLevelType w:val="hybridMultilevel"/>
    <w:tmpl w:val="AC5CDC02"/>
    <w:lvl w:ilvl="0" w:tplc="2BAA8D1A">
      <w:start w:val="1"/>
      <w:numFmt w:val="upperLetter"/>
      <w:lvlText w:val="%1."/>
      <w:lvlJc w:val="left"/>
      <w:pPr>
        <w:ind w:left="108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402456E"/>
    <w:multiLevelType w:val="hybridMultilevel"/>
    <w:tmpl w:val="C5503E9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7E663F"/>
    <w:multiLevelType w:val="hybridMultilevel"/>
    <w:tmpl w:val="D744003C"/>
    <w:lvl w:ilvl="0" w:tplc="0409000F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55A3EC6"/>
    <w:multiLevelType w:val="hybridMultilevel"/>
    <w:tmpl w:val="CA20DD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746783"/>
    <w:multiLevelType w:val="hybridMultilevel"/>
    <w:tmpl w:val="65D619F2"/>
    <w:lvl w:ilvl="0" w:tplc="307091C4">
      <w:start w:val="1"/>
      <w:numFmt w:val="upperLetter"/>
      <w:lvlText w:val="%1."/>
      <w:lvlJc w:val="left"/>
      <w:pPr>
        <w:ind w:left="108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C4D5E61"/>
    <w:multiLevelType w:val="hybridMultilevel"/>
    <w:tmpl w:val="037CEF6E"/>
    <w:lvl w:ilvl="0" w:tplc="B6567A4A">
      <w:start w:val="2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7F3A23DE"/>
    <w:multiLevelType w:val="hybridMultilevel"/>
    <w:tmpl w:val="C5503E9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9"/>
  </w:num>
  <w:num w:numId="3">
    <w:abstractNumId w:val="27"/>
  </w:num>
  <w:num w:numId="4">
    <w:abstractNumId w:val="22"/>
  </w:num>
  <w:num w:numId="5">
    <w:abstractNumId w:val="21"/>
  </w:num>
  <w:num w:numId="6">
    <w:abstractNumId w:val="4"/>
  </w:num>
  <w:num w:numId="7">
    <w:abstractNumId w:val="16"/>
  </w:num>
  <w:num w:numId="8">
    <w:abstractNumId w:val="24"/>
  </w:num>
  <w:num w:numId="9">
    <w:abstractNumId w:val="20"/>
  </w:num>
  <w:num w:numId="10">
    <w:abstractNumId w:val="13"/>
  </w:num>
  <w:num w:numId="11">
    <w:abstractNumId w:val="30"/>
  </w:num>
  <w:num w:numId="12">
    <w:abstractNumId w:val="5"/>
  </w:num>
  <w:num w:numId="13">
    <w:abstractNumId w:val="26"/>
  </w:num>
  <w:num w:numId="14">
    <w:abstractNumId w:val="29"/>
  </w:num>
  <w:num w:numId="15">
    <w:abstractNumId w:val="8"/>
  </w:num>
  <w:num w:numId="16">
    <w:abstractNumId w:val="1"/>
  </w:num>
  <w:num w:numId="17">
    <w:abstractNumId w:val="32"/>
  </w:num>
  <w:num w:numId="18">
    <w:abstractNumId w:val="12"/>
  </w:num>
  <w:num w:numId="19">
    <w:abstractNumId w:val="23"/>
  </w:num>
  <w:num w:numId="20">
    <w:abstractNumId w:val="17"/>
  </w:num>
  <w:num w:numId="21">
    <w:abstractNumId w:val="14"/>
  </w:num>
  <w:num w:numId="22">
    <w:abstractNumId w:val="3"/>
  </w:num>
  <w:num w:numId="23">
    <w:abstractNumId w:val="6"/>
  </w:num>
  <w:num w:numId="24">
    <w:abstractNumId w:val="28"/>
  </w:num>
  <w:num w:numId="25">
    <w:abstractNumId w:val="33"/>
  </w:num>
  <w:num w:numId="26">
    <w:abstractNumId w:val="9"/>
  </w:num>
  <w:num w:numId="27">
    <w:abstractNumId w:val="31"/>
  </w:num>
  <w:num w:numId="28">
    <w:abstractNumId w:val="10"/>
  </w:num>
  <w:num w:numId="29">
    <w:abstractNumId w:val="7"/>
  </w:num>
  <w:num w:numId="30">
    <w:abstractNumId w:val="11"/>
  </w:num>
  <w:num w:numId="31">
    <w:abstractNumId w:val="0"/>
  </w:num>
  <w:num w:numId="32">
    <w:abstractNumId w:val="25"/>
  </w:num>
  <w:num w:numId="33">
    <w:abstractNumId w:val="15"/>
  </w:num>
  <w:num w:numId="34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9011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sDQwtrS0NDQyNzNT0lEKTi0uzszPAykwNq4FABl/4S0tAAAA"/>
  </w:docVars>
  <w:rsids>
    <w:rsidRoot w:val="0077313A"/>
    <w:rsid w:val="00000C28"/>
    <w:rsid w:val="00002101"/>
    <w:rsid w:val="0000221F"/>
    <w:rsid w:val="000027F9"/>
    <w:rsid w:val="00004245"/>
    <w:rsid w:val="00007543"/>
    <w:rsid w:val="00007758"/>
    <w:rsid w:val="00010721"/>
    <w:rsid w:val="0001315F"/>
    <w:rsid w:val="000133EE"/>
    <w:rsid w:val="00013828"/>
    <w:rsid w:val="00014665"/>
    <w:rsid w:val="000160A1"/>
    <w:rsid w:val="00023048"/>
    <w:rsid w:val="00026208"/>
    <w:rsid w:val="000331EE"/>
    <w:rsid w:val="00034EE3"/>
    <w:rsid w:val="0003594D"/>
    <w:rsid w:val="00036FA5"/>
    <w:rsid w:val="00037B8D"/>
    <w:rsid w:val="000433B7"/>
    <w:rsid w:val="000435E1"/>
    <w:rsid w:val="00043723"/>
    <w:rsid w:val="0004721F"/>
    <w:rsid w:val="00050373"/>
    <w:rsid w:val="00052597"/>
    <w:rsid w:val="0005345A"/>
    <w:rsid w:val="000538FE"/>
    <w:rsid w:val="000548AA"/>
    <w:rsid w:val="00057C89"/>
    <w:rsid w:val="00061F5C"/>
    <w:rsid w:val="00061F87"/>
    <w:rsid w:val="000628AE"/>
    <w:rsid w:val="00064C6F"/>
    <w:rsid w:val="00066951"/>
    <w:rsid w:val="00072051"/>
    <w:rsid w:val="000729BB"/>
    <w:rsid w:val="00073161"/>
    <w:rsid w:val="00073B65"/>
    <w:rsid w:val="00075774"/>
    <w:rsid w:val="000764CD"/>
    <w:rsid w:val="00080C0A"/>
    <w:rsid w:val="00081390"/>
    <w:rsid w:val="00082074"/>
    <w:rsid w:val="000915D4"/>
    <w:rsid w:val="00092DCA"/>
    <w:rsid w:val="00096A1C"/>
    <w:rsid w:val="00097C8B"/>
    <w:rsid w:val="000A2263"/>
    <w:rsid w:val="000A3C49"/>
    <w:rsid w:val="000A49A6"/>
    <w:rsid w:val="000A5966"/>
    <w:rsid w:val="000A657A"/>
    <w:rsid w:val="000B0A4C"/>
    <w:rsid w:val="000B14C0"/>
    <w:rsid w:val="000B1F05"/>
    <w:rsid w:val="000B28AC"/>
    <w:rsid w:val="000B4EDA"/>
    <w:rsid w:val="000B509B"/>
    <w:rsid w:val="000B770D"/>
    <w:rsid w:val="000B7BBB"/>
    <w:rsid w:val="000C0FC0"/>
    <w:rsid w:val="000C251C"/>
    <w:rsid w:val="000C346C"/>
    <w:rsid w:val="000D02B5"/>
    <w:rsid w:val="000D6DC0"/>
    <w:rsid w:val="000E0538"/>
    <w:rsid w:val="000E2893"/>
    <w:rsid w:val="000F29B6"/>
    <w:rsid w:val="000F2CEC"/>
    <w:rsid w:val="000F3003"/>
    <w:rsid w:val="000F3725"/>
    <w:rsid w:val="000F3886"/>
    <w:rsid w:val="000F4003"/>
    <w:rsid w:val="000F66C2"/>
    <w:rsid w:val="00102AC1"/>
    <w:rsid w:val="00103C93"/>
    <w:rsid w:val="0010463F"/>
    <w:rsid w:val="0010739F"/>
    <w:rsid w:val="00107797"/>
    <w:rsid w:val="00123F1F"/>
    <w:rsid w:val="00124FD2"/>
    <w:rsid w:val="0012592B"/>
    <w:rsid w:val="00131925"/>
    <w:rsid w:val="00131E8A"/>
    <w:rsid w:val="00133CCC"/>
    <w:rsid w:val="0013444A"/>
    <w:rsid w:val="00135BA6"/>
    <w:rsid w:val="00135C12"/>
    <w:rsid w:val="00137AFB"/>
    <w:rsid w:val="00137C02"/>
    <w:rsid w:val="00137D29"/>
    <w:rsid w:val="00141887"/>
    <w:rsid w:val="00141C2D"/>
    <w:rsid w:val="00142FD0"/>
    <w:rsid w:val="001446AB"/>
    <w:rsid w:val="00144F8A"/>
    <w:rsid w:val="00145877"/>
    <w:rsid w:val="001472DC"/>
    <w:rsid w:val="001501A3"/>
    <w:rsid w:val="00150B60"/>
    <w:rsid w:val="001520BB"/>
    <w:rsid w:val="00153267"/>
    <w:rsid w:val="0015393C"/>
    <w:rsid w:val="00155301"/>
    <w:rsid w:val="001566EA"/>
    <w:rsid w:val="0015736D"/>
    <w:rsid w:val="0015745D"/>
    <w:rsid w:val="001609B9"/>
    <w:rsid w:val="0016225C"/>
    <w:rsid w:val="00163156"/>
    <w:rsid w:val="0016325F"/>
    <w:rsid w:val="0016427C"/>
    <w:rsid w:val="00172572"/>
    <w:rsid w:val="001752CD"/>
    <w:rsid w:val="00175BC7"/>
    <w:rsid w:val="001777CC"/>
    <w:rsid w:val="001801C3"/>
    <w:rsid w:val="00180221"/>
    <w:rsid w:val="0018269D"/>
    <w:rsid w:val="00182793"/>
    <w:rsid w:val="00184210"/>
    <w:rsid w:val="00185F34"/>
    <w:rsid w:val="0018724D"/>
    <w:rsid w:val="0019248F"/>
    <w:rsid w:val="0019317C"/>
    <w:rsid w:val="00193422"/>
    <w:rsid w:val="001937FB"/>
    <w:rsid w:val="00194E60"/>
    <w:rsid w:val="00196619"/>
    <w:rsid w:val="00197B88"/>
    <w:rsid w:val="001A01BA"/>
    <w:rsid w:val="001A30D8"/>
    <w:rsid w:val="001A4ECF"/>
    <w:rsid w:val="001A56E5"/>
    <w:rsid w:val="001A7269"/>
    <w:rsid w:val="001A7DFA"/>
    <w:rsid w:val="001A7E85"/>
    <w:rsid w:val="001B11A9"/>
    <w:rsid w:val="001B239D"/>
    <w:rsid w:val="001B373C"/>
    <w:rsid w:val="001B4B0B"/>
    <w:rsid w:val="001B4C1C"/>
    <w:rsid w:val="001B4DB1"/>
    <w:rsid w:val="001B5746"/>
    <w:rsid w:val="001B5AB4"/>
    <w:rsid w:val="001B5D32"/>
    <w:rsid w:val="001B5D54"/>
    <w:rsid w:val="001B68ED"/>
    <w:rsid w:val="001B6EDB"/>
    <w:rsid w:val="001C028B"/>
    <w:rsid w:val="001C19C6"/>
    <w:rsid w:val="001C219E"/>
    <w:rsid w:val="001C463C"/>
    <w:rsid w:val="001C66F5"/>
    <w:rsid w:val="001C73D5"/>
    <w:rsid w:val="001D07C8"/>
    <w:rsid w:val="001D37C9"/>
    <w:rsid w:val="001D519F"/>
    <w:rsid w:val="001D58D4"/>
    <w:rsid w:val="001E03C7"/>
    <w:rsid w:val="001E181F"/>
    <w:rsid w:val="001E2190"/>
    <w:rsid w:val="001E276A"/>
    <w:rsid w:val="001E2B59"/>
    <w:rsid w:val="001E436E"/>
    <w:rsid w:val="001E5F52"/>
    <w:rsid w:val="001E77E1"/>
    <w:rsid w:val="001E7801"/>
    <w:rsid w:val="001E783E"/>
    <w:rsid w:val="001F0CF0"/>
    <w:rsid w:val="001F252F"/>
    <w:rsid w:val="001F2A58"/>
    <w:rsid w:val="001F355B"/>
    <w:rsid w:val="001F56A0"/>
    <w:rsid w:val="001F6999"/>
    <w:rsid w:val="002002ED"/>
    <w:rsid w:val="002029E6"/>
    <w:rsid w:val="00202F2D"/>
    <w:rsid w:val="00202FE9"/>
    <w:rsid w:val="00203431"/>
    <w:rsid w:val="0020779E"/>
    <w:rsid w:val="00212FE2"/>
    <w:rsid w:val="002132B6"/>
    <w:rsid w:val="00214831"/>
    <w:rsid w:val="002164D0"/>
    <w:rsid w:val="00216FD4"/>
    <w:rsid w:val="002217E0"/>
    <w:rsid w:val="00223422"/>
    <w:rsid w:val="00223C60"/>
    <w:rsid w:val="002244D0"/>
    <w:rsid w:val="0022517D"/>
    <w:rsid w:val="00225547"/>
    <w:rsid w:val="00226028"/>
    <w:rsid w:val="00230EAC"/>
    <w:rsid w:val="0023291A"/>
    <w:rsid w:val="00233127"/>
    <w:rsid w:val="002336C9"/>
    <w:rsid w:val="00235293"/>
    <w:rsid w:val="00237F7F"/>
    <w:rsid w:val="00240EDB"/>
    <w:rsid w:val="0024114E"/>
    <w:rsid w:val="00247E0E"/>
    <w:rsid w:val="00250C4A"/>
    <w:rsid w:val="0025116D"/>
    <w:rsid w:val="00253D1A"/>
    <w:rsid w:val="00256496"/>
    <w:rsid w:val="002565DD"/>
    <w:rsid w:val="00256E1C"/>
    <w:rsid w:val="0026208E"/>
    <w:rsid w:val="00262717"/>
    <w:rsid w:val="00262877"/>
    <w:rsid w:val="00262BF3"/>
    <w:rsid w:val="002631EB"/>
    <w:rsid w:val="00263509"/>
    <w:rsid w:val="00263D78"/>
    <w:rsid w:val="00265815"/>
    <w:rsid w:val="00267418"/>
    <w:rsid w:val="00270456"/>
    <w:rsid w:val="0027324B"/>
    <w:rsid w:val="0027385A"/>
    <w:rsid w:val="002743F2"/>
    <w:rsid w:val="00275174"/>
    <w:rsid w:val="00276407"/>
    <w:rsid w:val="002809F9"/>
    <w:rsid w:val="002827ED"/>
    <w:rsid w:val="002843FB"/>
    <w:rsid w:val="00284A88"/>
    <w:rsid w:val="0028501B"/>
    <w:rsid w:val="002864CB"/>
    <w:rsid w:val="00287C0C"/>
    <w:rsid w:val="002914E8"/>
    <w:rsid w:val="00291AC9"/>
    <w:rsid w:val="002920C0"/>
    <w:rsid w:val="00292B1F"/>
    <w:rsid w:val="0029340B"/>
    <w:rsid w:val="002934AF"/>
    <w:rsid w:val="002948E5"/>
    <w:rsid w:val="00296A8B"/>
    <w:rsid w:val="00296ECE"/>
    <w:rsid w:val="002A03C1"/>
    <w:rsid w:val="002A38D9"/>
    <w:rsid w:val="002B040A"/>
    <w:rsid w:val="002B2A11"/>
    <w:rsid w:val="002B3FF8"/>
    <w:rsid w:val="002B48E6"/>
    <w:rsid w:val="002B4979"/>
    <w:rsid w:val="002B4B4E"/>
    <w:rsid w:val="002B59A0"/>
    <w:rsid w:val="002B6301"/>
    <w:rsid w:val="002B67A7"/>
    <w:rsid w:val="002C0736"/>
    <w:rsid w:val="002C2F5A"/>
    <w:rsid w:val="002C39C7"/>
    <w:rsid w:val="002C4A04"/>
    <w:rsid w:val="002D09A9"/>
    <w:rsid w:val="002D23DC"/>
    <w:rsid w:val="002D2A34"/>
    <w:rsid w:val="002D3AD8"/>
    <w:rsid w:val="002D546F"/>
    <w:rsid w:val="002E1153"/>
    <w:rsid w:val="002E2410"/>
    <w:rsid w:val="002E348B"/>
    <w:rsid w:val="002E4D18"/>
    <w:rsid w:val="002E51E3"/>
    <w:rsid w:val="002E5338"/>
    <w:rsid w:val="002E5583"/>
    <w:rsid w:val="002E71C7"/>
    <w:rsid w:val="002F02E8"/>
    <w:rsid w:val="002F0806"/>
    <w:rsid w:val="002F2F32"/>
    <w:rsid w:val="002F5B13"/>
    <w:rsid w:val="002F6271"/>
    <w:rsid w:val="00302BC1"/>
    <w:rsid w:val="0030492E"/>
    <w:rsid w:val="00307EC9"/>
    <w:rsid w:val="00311319"/>
    <w:rsid w:val="003138AA"/>
    <w:rsid w:val="00313C11"/>
    <w:rsid w:val="00313D42"/>
    <w:rsid w:val="003145A1"/>
    <w:rsid w:val="00314F5F"/>
    <w:rsid w:val="00317C2D"/>
    <w:rsid w:val="00320F0D"/>
    <w:rsid w:val="003217DE"/>
    <w:rsid w:val="003228EF"/>
    <w:rsid w:val="00322A1A"/>
    <w:rsid w:val="00322A2B"/>
    <w:rsid w:val="00324DFC"/>
    <w:rsid w:val="00327BC2"/>
    <w:rsid w:val="00334CDB"/>
    <w:rsid w:val="00334D18"/>
    <w:rsid w:val="003373CF"/>
    <w:rsid w:val="00337B93"/>
    <w:rsid w:val="00340785"/>
    <w:rsid w:val="00341B59"/>
    <w:rsid w:val="00342486"/>
    <w:rsid w:val="00342D34"/>
    <w:rsid w:val="003445FB"/>
    <w:rsid w:val="003446BA"/>
    <w:rsid w:val="00344FE5"/>
    <w:rsid w:val="00345BDF"/>
    <w:rsid w:val="00345E2C"/>
    <w:rsid w:val="00346E9C"/>
    <w:rsid w:val="003477C1"/>
    <w:rsid w:val="00347E9C"/>
    <w:rsid w:val="003501E4"/>
    <w:rsid w:val="00351B4E"/>
    <w:rsid w:val="003535A3"/>
    <w:rsid w:val="00355446"/>
    <w:rsid w:val="003577F4"/>
    <w:rsid w:val="00360E03"/>
    <w:rsid w:val="0036167A"/>
    <w:rsid w:val="00361880"/>
    <w:rsid w:val="003624A9"/>
    <w:rsid w:val="0036327E"/>
    <w:rsid w:val="0036425B"/>
    <w:rsid w:val="00365969"/>
    <w:rsid w:val="00366F4D"/>
    <w:rsid w:val="003678FC"/>
    <w:rsid w:val="00367E91"/>
    <w:rsid w:val="00371B5D"/>
    <w:rsid w:val="00372885"/>
    <w:rsid w:val="00373E53"/>
    <w:rsid w:val="00374741"/>
    <w:rsid w:val="00375E20"/>
    <w:rsid w:val="003819ED"/>
    <w:rsid w:val="00383997"/>
    <w:rsid w:val="003875B9"/>
    <w:rsid w:val="00387F3F"/>
    <w:rsid w:val="00390587"/>
    <w:rsid w:val="00390AF4"/>
    <w:rsid w:val="00395803"/>
    <w:rsid w:val="00395D01"/>
    <w:rsid w:val="003A44DA"/>
    <w:rsid w:val="003A53DA"/>
    <w:rsid w:val="003A5D3B"/>
    <w:rsid w:val="003A65C8"/>
    <w:rsid w:val="003A76CF"/>
    <w:rsid w:val="003A7DD4"/>
    <w:rsid w:val="003B03EE"/>
    <w:rsid w:val="003B3420"/>
    <w:rsid w:val="003B4E14"/>
    <w:rsid w:val="003B5002"/>
    <w:rsid w:val="003B5018"/>
    <w:rsid w:val="003B5DC1"/>
    <w:rsid w:val="003B6632"/>
    <w:rsid w:val="003B7118"/>
    <w:rsid w:val="003C2CE6"/>
    <w:rsid w:val="003C3660"/>
    <w:rsid w:val="003C3A21"/>
    <w:rsid w:val="003C3C87"/>
    <w:rsid w:val="003C570D"/>
    <w:rsid w:val="003C6905"/>
    <w:rsid w:val="003C73FC"/>
    <w:rsid w:val="003D3473"/>
    <w:rsid w:val="003D3CCF"/>
    <w:rsid w:val="003D6C2B"/>
    <w:rsid w:val="003D6DF0"/>
    <w:rsid w:val="003D6ED6"/>
    <w:rsid w:val="003D6F01"/>
    <w:rsid w:val="003D7E1E"/>
    <w:rsid w:val="003E28BB"/>
    <w:rsid w:val="003E3A9C"/>
    <w:rsid w:val="003E4F12"/>
    <w:rsid w:val="003E6E45"/>
    <w:rsid w:val="003E79F8"/>
    <w:rsid w:val="003F529B"/>
    <w:rsid w:val="003F6733"/>
    <w:rsid w:val="003F7227"/>
    <w:rsid w:val="003F791D"/>
    <w:rsid w:val="00402BE7"/>
    <w:rsid w:val="004038FC"/>
    <w:rsid w:val="00405107"/>
    <w:rsid w:val="0040545E"/>
    <w:rsid w:val="00406EEF"/>
    <w:rsid w:val="00407C9C"/>
    <w:rsid w:val="004123DF"/>
    <w:rsid w:val="00415901"/>
    <w:rsid w:val="00416694"/>
    <w:rsid w:val="00421845"/>
    <w:rsid w:val="00426874"/>
    <w:rsid w:val="00426E2E"/>
    <w:rsid w:val="004337C7"/>
    <w:rsid w:val="00434DAD"/>
    <w:rsid w:val="004404AD"/>
    <w:rsid w:val="00440A25"/>
    <w:rsid w:val="00440E76"/>
    <w:rsid w:val="00442FB7"/>
    <w:rsid w:val="0044337E"/>
    <w:rsid w:val="00445374"/>
    <w:rsid w:val="0044578D"/>
    <w:rsid w:val="00445865"/>
    <w:rsid w:val="00445D25"/>
    <w:rsid w:val="00446045"/>
    <w:rsid w:val="00452D1C"/>
    <w:rsid w:val="00455C80"/>
    <w:rsid w:val="0045663E"/>
    <w:rsid w:val="00464275"/>
    <w:rsid w:val="004645EB"/>
    <w:rsid w:val="0046471A"/>
    <w:rsid w:val="00467E07"/>
    <w:rsid w:val="004743F3"/>
    <w:rsid w:val="004776FA"/>
    <w:rsid w:val="00480060"/>
    <w:rsid w:val="004801BC"/>
    <w:rsid w:val="00482B8D"/>
    <w:rsid w:val="0048462E"/>
    <w:rsid w:val="00485AC9"/>
    <w:rsid w:val="004867D7"/>
    <w:rsid w:val="00487674"/>
    <w:rsid w:val="00490A6A"/>
    <w:rsid w:val="0049688B"/>
    <w:rsid w:val="004A0BDC"/>
    <w:rsid w:val="004A1540"/>
    <w:rsid w:val="004A1CCB"/>
    <w:rsid w:val="004A244E"/>
    <w:rsid w:val="004A3403"/>
    <w:rsid w:val="004A5987"/>
    <w:rsid w:val="004B0CDE"/>
    <w:rsid w:val="004B12DD"/>
    <w:rsid w:val="004B177E"/>
    <w:rsid w:val="004B2164"/>
    <w:rsid w:val="004B266E"/>
    <w:rsid w:val="004B5909"/>
    <w:rsid w:val="004C1CF0"/>
    <w:rsid w:val="004C1D2F"/>
    <w:rsid w:val="004C4678"/>
    <w:rsid w:val="004C5B7D"/>
    <w:rsid w:val="004D1784"/>
    <w:rsid w:val="004D50C6"/>
    <w:rsid w:val="004D707C"/>
    <w:rsid w:val="004E2CCC"/>
    <w:rsid w:val="004E30F3"/>
    <w:rsid w:val="004E35B6"/>
    <w:rsid w:val="004E48AA"/>
    <w:rsid w:val="004E4920"/>
    <w:rsid w:val="004E5F54"/>
    <w:rsid w:val="004E5FCC"/>
    <w:rsid w:val="004E6F04"/>
    <w:rsid w:val="004E7CB8"/>
    <w:rsid w:val="004E7D86"/>
    <w:rsid w:val="004E7DE6"/>
    <w:rsid w:val="004F05BA"/>
    <w:rsid w:val="004F0683"/>
    <w:rsid w:val="004F0878"/>
    <w:rsid w:val="004F3712"/>
    <w:rsid w:val="004F3CB5"/>
    <w:rsid w:val="00502834"/>
    <w:rsid w:val="00502ED3"/>
    <w:rsid w:val="005038FD"/>
    <w:rsid w:val="0050467C"/>
    <w:rsid w:val="005046DE"/>
    <w:rsid w:val="005049A6"/>
    <w:rsid w:val="005051EC"/>
    <w:rsid w:val="00505353"/>
    <w:rsid w:val="00505922"/>
    <w:rsid w:val="00511C51"/>
    <w:rsid w:val="005125BB"/>
    <w:rsid w:val="00513206"/>
    <w:rsid w:val="005145B0"/>
    <w:rsid w:val="00516E2E"/>
    <w:rsid w:val="00516FF7"/>
    <w:rsid w:val="00517DE5"/>
    <w:rsid w:val="005213FC"/>
    <w:rsid w:val="00521E6A"/>
    <w:rsid w:val="00522754"/>
    <w:rsid w:val="0052307A"/>
    <w:rsid w:val="0052743A"/>
    <w:rsid w:val="005278F7"/>
    <w:rsid w:val="00530274"/>
    <w:rsid w:val="005378E6"/>
    <w:rsid w:val="00546770"/>
    <w:rsid w:val="00547E61"/>
    <w:rsid w:val="00554D6E"/>
    <w:rsid w:val="00555E0F"/>
    <w:rsid w:val="00557BB1"/>
    <w:rsid w:val="0056137A"/>
    <w:rsid w:val="00564A63"/>
    <w:rsid w:val="00567270"/>
    <w:rsid w:val="00567852"/>
    <w:rsid w:val="005727F9"/>
    <w:rsid w:val="00572D33"/>
    <w:rsid w:val="005754BD"/>
    <w:rsid w:val="005757DF"/>
    <w:rsid w:val="00580CB1"/>
    <w:rsid w:val="00582E5D"/>
    <w:rsid w:val="00585287"/>
    <w:rsid w:val="005928FC"/>
    <w:rsid w:val="00593026"/>
    <w:rsid w:val="00595806"/>
    <w:rsid w:val="00595AF3"/>
    <w:rsid w:val="005A0AC0"/>
    <w:rsid w:val="005A17F9"/>
    <w:rsid w:val="005A4DFC"/>
    <w:rsid w:val="005B1325"/>
    <w:rsid w:val="005B2AC4"/>
    <w:rsid w:val="005B39F3"/>
    <w:rsid w:val="005B50EB"/>
    <w:rsid w:val="005B62EF"/>
    <w:rsid w:val="005B6E09"/>
    <w:rsid w:val="005C0F36"/>
    <w:rsid w:val="005C3204"/>
    <w:rsid w:val="005C382B"/>
    <w:rsid w:val="005C44F0"/>
    <w:rsid w:val="005C4815"/>
    <w:rsid w:val="005C5FF1"/>
    <w:rsid w:val="005C6779"/>
    <w:rsid w:val="005C7474"/>
    <w:rsid w:val="005C7642"/>
    <w:rsid w:val="005C7D2F"/>
    <w:rsid w:val="005D0260"/>
    <w:rsid w:val="005D05F1"/>
    <w:rsid w:val="005D1752"/>
    <w:rsid w:val="005D1CAD"/>
    <w:rsid w:val="005D1DFF"/>
    <w:rsid w:val="005D472F"/>
    <w:rsid w:val="005D52CD"/>
    <w:rsid w:val="005E14F1"/>
    <w:rsid w:val="005E3CBB"/>
    <w:rsid w:val="005E4EB7"/>
    <w:rsid w:val="005E6FA5"/>
    <w:rsid w:val="005F070F"/>
    <w:rsid w:val="005F3FF4"/>
    <w:rsid w:val="005F501F"/>
    <w:rsid w:val="00600AA8"/>
    <w:rsid w:val="006108B4"/>
    <w:rsid w:val="00613340"/>
    <w:rsid w:val="00613639"/>
    <w:rsid w:val="006140E7"/>
    <w:rsid w:val="00615B1C"/>
    <w:rsid w:val="00616121"/>
    <w:rsid w:val="006167C1"/>
    <w:rsid w:val="0062018F"/>
    <w:rsid w:val="00620609"/>
    <w:rsid w:val="00622CE9"/>
    <w:rsid w:val="00623A0C"/>
    <w:rsid w:val="00624120"/>
    <w:rsid w:val="00624C2E"/>
    <w:rsid w:val="00627811"/>
    <w:rsid w:val="0063242C"/>
    <w:rsid w:val="00634CFF"/>
    <w:rsid w:val="00636437"/>
    <w:rsid w:val="00636D56"/>
    <w:rsid w:val="00636DBC"/>
    <w:rsid w:val="00642510"/>
    <w:rsid w:val="00644593"/>
    <w:rsid w:val="00644B77"/>
    <w:rsid w:val="006455A9"/>
    <w:rsid w:val="0064652F"/>
    <w:rsid w:val="006466A9"/>
    <w:rsid w:val="00646F56"/>
    <w:rsid w:val="00652B47"/>
    <w:rsid w:val="00653A6B"/>
    <w:rsid w:val="006543CA"/>
    <w:rsid w:val="0065523C"/>
    <w:rsid w:val="006557B9"/>
    <w:rsid w:val="00661209"/>
    <w:rsid w:val="006636D1"/>
    <w:rsid w:val="006701EA"/>
    <w:rsid w:val="00670650"/>
    <w:rsid w:val="00672C54"/>
    <w:rsid w:val="00672CCA"/>
    <w:rsid w:val="006735EC"/>
    <w:rsid w:val="006746A1"/>
    <w:rsid w:val="006766AB"/>
    <w:rsid w:val="006806BC"/>
    <w:rsid w:val="006846EC"/>
    <w:rsid w:val="0068489D"/>
    <w:rsid w:val="006902AF"/>
    <w:rsid w:val="00690F02"/>
    <w:rsid w:val="006927B9"/>
    <w:rsid w:val="006938C3"/>
    <w:rsid w:val="00693FCC"/>
    <w:rsid w:val="006959C0"/>
    <w:rsid w:val="00695E26"/>
    <w:rsid w:val="006A108B"/>
    <w:rsid w:val="006A1AA1"/>
    <w:rsid w:val="006A2177"/>
    <w:rsid w:val="006A3C9A"/>
    <w:rsid w:val="006A5F45"/>
    <w:rsid w:val="006B006C"/>
    <w:rsid w:val="006B03ED"/>
    <w:rsid w:val="006B1094"/>
    <w:rsid w:val="006B10D3"/>
    <w:rsid w:val="006B2F90"/>
    <w:rsid w:val="006B46FE"/>
    <w:rsid w:val="006B539B"/>
    <w:rsid w:val="006B5DC6"/>
    <w:rsid w:val="006B639B"/>
    <w:rsid w:val="006B686B"/>
    <w:rsid w:val="006B7CFF"/>
    <w:rsid w:val="006C200F"/>
    <w:rsid w:val="006C2BA7"/>
    <w:rsid w:val="006C7111"/>
    <w:rsid w:val="006D1D79"/>
    <w:rsid w:val="006D33D5"/>
    <w:rsid w:val="006D39B6"/>
    <w:rsid w:val="006D3AEC"/>
    <w:rsid w:val="006D7155"/>
    <w:rsid w:val="006E11EF"/>
    <w:rsid w:val="006E3900"/>
    <w:rsid w:val="006E3F19"/>
    <w:rsid w:val="006E3F70"/>
    <w:rsid w:val="006E4DE3"/>
    <w:rsid w:val="006E506D"/>
    <w:rsid w:val="006E726C"/>
    <w:rsid w:val="006F0B10"/>
    <w:rsid w:val="006F4DBE"/>
    <w:rsid w:val="00700AB1"/>
    <w:rsid w:val="00700C7E"/>
    <w:rsid w:val="0070497A"/>
    <w:rsid w:val="00705CF9"/>
    <w:rsid w:val="00706768"/>
    <w:rsid w:val="00706C4E"/>
    <w:rsid w:val="00706E5B"/>
    <w:rsid w:val="00707B4F"/>
    <w:rsid w:val="007129AA"/>
    <w:rsid w:val="00716B4D"/>
    <w:rsid w:val="00717D83"/>
    <w:rsid w:val="0072034A"/>
    <w:rsid w:val="00720D12"/>
    <w:rsid w:val="007210A6"/>
    <w:rsid w:val="00721399"/>
    <w:rsid w:val="00732CDD"/>
    <w:rsid w:val="007435E2"/>
    <w:rsid w:val="00746031"/>
    <w:rsid w:val="00746F61"/>
    <w:rsid w:val="00747965"/>
    <w:rsid w:val="00747EAF"/>
    <w:rsid w:val="00750A02"/>
    <w:rsid w:val="007567C7"/>
    <w:rsid w:val="00757926"/>
    <w:rsid w:val="0076138D"/>
    <w:rsid w:val="00765E2D"/>
    <w:rsid w:val="00772E92"/>
    <w:rsid w:val="0077313A"/>
    <w:rsid w:val="007739EE"/>
    <w:rsid w:val="00775753"/>
    <w:rsid w:val="0077732A"/>
    <w:rsid w:val="007826A2"/>
    <w:rsid w:val="0078665C"/>
    <w:rsid w:val="00786964"/>
    <w:rsid w:val="007879B2"/>
    <w:rsid w:val="00792032"/>
    <w:rsid w:val="00793465"/>
    <w:rsid w:val="00794444"/>
    <w:rsid w:val="00797E53"/>
    <w:rsid w:val="007A0433"/>
    <w:rsid w:val="007A1975"/>
    <w:rsid w:val="007A1A94"/>
    <w:rsid w:val="007A1EE1"/>
    <w:rsid w:val="007A40EA"/>
    <w:rsid w:val="007A4A50"/>
    <w:rsid w:val="007A55DC"/>
    <w:rsid w:val="007A6660"/>
    <w:rsid w:val="007B0A5C"/>
    <w:rsid w:val="007B2A3E"/>
    <w:rsid w:val="007B3541"/>
    <w:rsid w:val="007B3EF4"/>
    <w:rsid w:val="007B4952"/>
    <w:rsid w:val="007B507F"/>
    <w:rsid w:val="007B69F4"/>
    <w:rsid w:val="007B6FCA"/>
    <w:rsid w:val="007C07C8"/>
    <w:rsid w:val="007C133F"/>
    <w:rsid w:val="007C362C"/>
    <w:rsid w:val="007C424B"/>
    <w:rsid w:val="007C7062"/>
    <w:rsid w:val="007D0433"/>
    <w:rsid w:val="007D0D56"/>
    <w:rsid w:val="007D3399"/>
    <w:rsid w:val="007D413F"/>
    <w:rsid w:val="007D45B7"/>
    <w:rsid w:val="007D7725"/>
    <w:rsid w:val="007E0734"/>
    <w:rsid w:val="007E0DA1"/>
    <w:rsid w:val="007E0E02"/>
    <w:rsid w:val="007E65AF"/>
    <w:rsid w:val="007F2BEE"/>
    <w:rsid w:val="007F5BD0"/>
    <w:rsid w:val="007F624E"/>
    <w:rsid w:val="008003B0"/>
    <w:rsid w:val="00800621"/>
    <w:rsid w:val="00801824"/>
    <w:rsid w:val="00801B87"/>
    <w:rsid w:val="00802D00"/>
    <w:rsid w:val="00802E5A"/>
    <w:rsid w:val="00803724"/>
    <w:rsid w:val="00806A63"/>
    <w:rsid w:val="0081185B"/>
    <w:rsid w:val="008131A3"/>
    <w:rsid w:val="00816F8E"/>
    <w:rsid w:val="008174EA"/>
    <w:rsid w:val="00823549"/>
    <w:rsid w:val="0082392A"/>
    <w:rsid w:val="008244E9"/>
    <w:rsid w:val="0082488F"/>
    <w:rsid w:val="00824C25"/>
    <w:rsid w:val="008267F8"/>
    <w:rsid w:val="00830A92"/>
    <w:rsid w:val="00830D15"/>
    <w:rsid w:val="00831C65"/>
    <w:rsid w:val="00831F84"/>
    <w:rsid w:val="008378D8"/>
    <w:rsid w:val="00840AC9"/>
    <w:rsid w:val="00843C6E"/>
    <w:rsid w:val="00844FF1"/>
    <w:rsid w:val="0084554E"/>
    <w:rsid w:val="00846B4E"/>
    <w:rsid w:val="00846CFF"/>
    <w:rsid w:val="00850ABB"/>
    <w:rsid w:val="008528AD"/>
    <w:rsid w:val="00853E56"/>
    <w:rsid w:val="008549AF"/>
    <w:rsid w:val="00854D93"/>
    <w:rsid w:val="0085661F"/>
    <w:rsid w:val="008569FF"/>
    <w:rsid w:val="00860849"/>
    <w:rsid w:val="0086120B"/>
    <w:rsid w:val="00862354"/>
    <w:rsid w:val="00863C66"/>
    <w:rsid w:val="008665C9"/>
    <w:rsid w:val="008668A6"/>
    <w:rsid w:val="00870DDB"/>
    <w:rsid w:val="00871080"/>
    <w:rsid w:val="00872B4D"/>
    <w:rsid w:val="00875701"/>
    <w:rsid w:val="00875DE9"/>
    <w:rsid w:val="00876915"/>
    <w:rsid w:val="008818E9"/>
    <w:rsid w:val="00882B22"/>
    <w:rsid w:val="008838E9"/>
    <w:rsid w:val="00884218"/>
    <w:rsid w:val="0088718D"/>
    <w:rsid w:val="00891E1D"/>
    <w:rsid w:val="0089349B"/>
    <w:rsid w:val="008938B4"/>
    <w:rsid w:val="0089469C"/>
    <w:rsid w:val="00894F50"/>
    <w:rsid w:val="008A0F3D"/>
    <w:rsid w:val="008A15DD"/>
    <w:rsid w:val="008A1B54"/>
    <w:rsid w:val="008A1DFC"/>
    <w:rsid w:val="008A2928"/>
    <w:rsid w:val="008A320E"/>
    <w:rsid w:val="008A3ADF"/>
    <w:rsid w:val="008A4D46"/>
    <w:rsid w:val="008A4E7E"/>
    <w:rsid w:val="008A5C4A"/>
    <w:rsid w:val="008A6187"/>
    <w:rsid w:val="008A7D86"/>
    <w:rsid w:val="008B0E72"/>
    <w:rsid w:val="008B1B2F"/>
    <w:rsid w:val="008B27FD"/>
    <w:rsid w:val="008B3B40"/>
    <w:rsid w:val="008C074E"/>
    <w:rsid w:val="008C1E0D"/>
    <w:rsid w:val="008C1F48"/>
    <w:rsid w:val="008C2E62"/>
    <w:rsid w:val="008C6044"/>
    <w:rsid w:val="008C614E"/>
    <w:rsid w:val="008C776C"/>
    <w:rsid w:val="008C7DE1"/>
    <w:rsid w:val="008D4344"/>
    <w:rsid w:val="008D72A6"/>
    <w:rsid w:val="008E0882"/>
    <w:rsid w:val="008E447B"/>
    <w:rsid w:val="008E4A7D"/>
    <w:rsid w:val="008E5B58"/>
    <w:rsid w:val="008E7CA1"/>
    <w:rsid w:val="008E7EF3"/>
    <w:rsid w:val="008F2C8A"/>
    <w:rsid w:val="008F391C"/>
    <w:rsid w:val="008F41CB"/>
    <w:rsid w:val="008F5CD4"/>
    <w:rsid w:val="008F7318"/>
    <w:rsid w:val="008F7C32"/>
    <w:rsid w:val="00902F02"/>
    <w:rsid w:val="00906F02"/>
    <w:rsid w:val="0091097E"/>
    <w:rsid w:val="00920424"/>
    <w:rsid w:val="009225FC"/>
    <w:rsid w:val="00923A89"/>
    <w:rsid w:val="00924DB1"/>
    <w:rsid w:val="00925327"/>
    <w:rsid w:val="00931E95"/>
    <w:rsid w:val="00933EE0"/>
    <w:rsid w:val="00934843"/>
    <w:rsid w:val="009353D1"/>
    <w:rsid w:val="00941C7A"/>
    <w:rsid w:val="009425F1"/>
    <w:rsid w:val="009518F9"/>
    <w:rsid w:val="0095237A"/>
    <w:rsid w:val="00952938"/>
    <w:rsid w:val="00955986"/>
    <w:rsid w:val="009568E3"/>
    <w:rsid w:val="009576AB"/>
    <w:rsid w:val="00960CAE"/>
    <w:rsid w:val="00967F62"/>
    <w:rsid w:val="00975885"/>
    <w:rsid w:val="009759C3"/>
    <w:rsid w:val="0097611D"/>
    <w:rsid w:val="00976ABE"/>
    <w:rsid w:val="009770DE"/>
    <w:rsid w:val="00977AC9"/>
    <w:rsid w:val="0098064E"/>
    <w:rsid w:val="00980BA3"/>
    <w:rsid w:val="00981226"/>
    <w:rsid w:val="00983503"/>
    <w:rsid w:val="00985247"/>
    <w:rsid w:val="0098524C"/>
    <w:rsid w:val="00986011"/>
    <w:rsid w:val="00986C02"/>
    <w:rsid w:val="009912AF"/>
    <w:rsid w:val="0099436A"/>
    <w:rsid w:val="00994562"/>
    <w:rsid w:val="009948C9"/>
    <w:rsid w:val="00996A91"/>
    <w:rsid w:val="00997D33"/>
    <w:rsid w:val="009A0B54"/>
    <w:rsid w:val="009A0D2B"/>
    <w:rsid w:val="009A4F66"/>
    <w:rsid w:val="009A504A"/>
    <w:rsid w:val="009A5581"/>
    <w:rsid w:val="009B195C"/>
    <w:rsid w:val="009B250E"/>
    <w:rsid w:val="009B5959"/>
    <w:rsid w:val="009B5D20"/>
    <w:rsid w:val="009B7399"/>
    <w:rsid w:val="009B7B43"/>
    <w:rsid w:val="009C24F3"/>
    <w:rsid w:val="009C52D7"/>
    <w:rsid w:val="009C7873"/>
    <w:rsid w:val="009C7936"/>
    <w:rsid w:val="009C7DE5"/>
    <w:rsid w:val="009D076A"/>
    <w:rsid w:val="009D0F1D"/>
    <w:rsid w:val="009D189F"/>
    <w:rsid w:val="009D4C8F"/>
    <w:rsid w:val="009D5211"/>
    <w:rsid w:val="009D53E3"/>
    <w:rsid w:val="009D5EE5"/>
    <w:rsid w:val="009E01EC"/>
    <w:rsid w:val="009E3A4A"/>
    <w:rsid w:val="009E5352"/>
    <w:rsid w:val="009E612A"/>
    <w:rsid w:val="009E619D"/>
    <w:rsid w:val="009E71E6"/>
    <w:rsid w:val="009F22C5"/>
    <w:rsid w:val="009F36AA"/>
    <w:rsid w:val="009F5AD6"/>
    <w:rsid w:val="009F606E"/>
    <w:rsid w:val="009F793B"/>
    <w:rsid w:val="009F7E96"/>
    <w:rsid w:val="00A00D6D"/>
    <w:rsid w:val="00A0666B"/>
    <w:rsid w:val="00A0672C"/>
    <w:rsid w:val="00A1383E"/>
    <w:rsid w:val="00A13CC4"/>
    <w:rsid w:val="00A13F95"/>
    <w:rsid w:val="00A14C8D"/>
    <w:rsid w:val="00A16B8E"/>
    <w:rsid w:val="00A16F63"/>
    <w:rsid w:val="00A204B1"/>
    <w:rsid w:val="00A24B89"/>
    <w:rsid w:val="00A2580B"/>
    <w:rsid w:val="00A270D0"/>
    <w:rsid w:val="00A3000E"/>
    <w:rsid w:val="00A3094F"/>
    <w:rsid w:val="00A30A63"/>
    <w:rsid w:val="00A30AA4"/>
    <w:rsid w:val="00A313AC"/>
    <w:rsid w:val="00A31C10"/>
    <w:rsid w:val="00A327CA"/>
    <w:rsid w:val="00A335A2"/>
    <w:rsid w:val="00A3362F"/>
    <w:rsid w:val="00A33B9E"/>
    <w:rsid w:val="00A34017"/>
    <w:rsid w:val="00A34131"/>
    <w:rsid w:val="00A355DB"/>
    <w:rsid w:val="00A3663E"/>
    <w:rsid w:val="00A41346"/>
    <w:rsid w:val="00A43AD1"/>
    <w:rsid w:val="00A43ED6"/>
    <w:rsid w:val="00A45201"/>
    <w:rsid w:val="00A46513"/>
    <w:rsid w:val="00A46E5C"/>
    <w:rsid w:val="00A50A9B"/>
    <w:rsid w:val="00A50E42"/>
    <w:rsid w:val="00A511B2"/>
    <w:rsid w:val="00A5136E"/>
    <w:rsid w:val="00A519DA"/>
    <w:rsid w:val="00A51D7A"/>
    <w:rsid w:val="00A53F0B"/>
    <w:rsid w:val="00A54B2F"/>
    <w:rsid w:val="00A552E2"/>
    <w:rsid w:val="00A56419"/>
    <w:rsid w:val="00A56978"/>
    <w:rsid w:val="00A606E9"/>
    <w:rsid w:val="00A61E8C"/>
    <w:rsid w:val="00A6206D"/>
    <w:rsid w:val="00A620F8"/>
    <w:rsid w:val="00A628A1"/>
    <w:rsid w:val="00A64B63"/>
    <w:rsid w:val="00A6565A"/>
    <w:rsid w:val="00A66517"/>
    <w:rsid w:val="00A70AA6"/>
    <w:rsid w:val="00A72A2D"/>
    <w:rsid w:val="00A72D8D"/>
    <w:rsid w:val="00A7370E"/>
    <w:rsid w:val="00A746EC"/>
    <w:rsid w:val="00A81559"/>
    <w:rsid w:val="00A81813"/>
    <w:rsid w:val="00A8222F"/>
    <w:rsid w:val="00A8240D"/>
    <w:rsid w:val="00A83C53"/>
    <w:rsid w:val="00A83CA1"/>
    <w:rsid w:val="00A87664"/>
    <w:rsid w:val="00A97DB6"/>
    <w:rsid w:val="00AA1FD3"/>
    <w:rsid w:val="00AA2008"/>
    <w:rsid w:val="00AA21FE"/>
    <w:rsid w:val="00AA246B"/>
    <w:rsid w:val="00AA3B64"/>
    <w:rsid w:val="00AA3FD4"/>
    <w:rsid w:val="00AA6073"/>
    <w:rsid w:val="00AA6AC3"/>
    <w:rsid w:val="00AA7904"/>
    <w:rsid w:val="00AA7F13"/>
    <w:rsid w:val="00AB2BE5"/>
    <w:rsid w:val="00AB5551"/>
    <w:rsid w:val="00AB568D"/>
    <w:rsid w:val="00AC228E"/>
    <w:rsid w:val="00AC2C04"/>
    <w:rsid w:val="00AC3065"/>
    <w:rsid w:val="00AC3FEB"/>
    <w:rsid w:val="00AC455B"/>
    <w:rsid w:val="00AC482D"/>
    <w:rsid w:val="00AC7E76"/>
    <w:rsid w:val="00AD01A0"/>
    <w:rsid w:val="00AD1081"/>
    <w:rsid w:val="00AD3143"/>
    <w:rsid w:val="00AD4F34"/>
    <w:rsid w:val="00AD6DD3"/>
    <w:rsid w:val="00AD7CEF"/>
    <w:rsid w:val="00AE1F49"/>
    <w:rsid w:val="00AE22AC"/>
    <w:rsid w:val="00AE3D79"/>
    <w:rsid w:val="00AE67A3"/>
    <w:rsid w:val="00AE69AA"/>
    <w:rsid w:val="00AE76ED"/>
    <w:rsid w:val="00AF0469"/>
    <w:rsid w:val="00AF3E31"/>
    <w:rsid w:val="00AF3FCC"/>
    <w:rsid w:val="00AF49B0"/>
    <w:rsid w:val="00AF5E84"/>
    <w:rsid w:val="00AF6148"/>
    <w:rsid w:val="00AF633D"/>
    <w:rsid w:val="00AF6DD6"/>
    <w:rsid w:val="00B012CF"/>
    <w:rsid w:val="00B019D3"/>
    <w:rsid w:val="00B02FEF"/>
    <w:rsid w:val="00B0414C"/>
    <w:rsid w:val="00B06914"/>
    <w:rsid w:val="00B0734A"/>
    <w:rsid w:val="00B106D2"/>
    <w:rsid w:val="00B163A3"/>
    <w:rsid w:val="00B171FA"/>
    <w:rsid w:val="00B206D6"/>
    <w:rsid w:val="00B21695"/>
    <w:rsid w:val="00B21D02"/>
    <w:rsid w:val="00B231E1"/>
    <w:rsid w:val="00B241A7"/>
    <w:rsid w:val="00B25704"/>
    <w:rsid w:val="00B26BAB"/>
    <w:rsid w:val="00B3094C"/>
    <w:rsid w:val="00B32AE8"/>
    <w:rsid w:val="00B379B1"/>
    <w:rsid w:val="00B37A69"/>
    <w:rsid w:val="00B37DE8"/>
    <w:rsid w:val="00B44877"/>
    <w:rsid w:val="00B47BBC"/>
    <w:rsid w:val="00B5052B"/>
    <w:rsid w:val="00B52421"/>
    <w:rsid w:val="00B52AAB"/>
    <w:rsid w:val="00B52E82"/>
    <w:rsid w:val="00B530DE"/>
    <w:rsid w:val="00B5494B"/>
    <w:rsid w:val="00B57119"/>
    <w:rsid w:val="00B6243B"/>
    <w:rsid w:val="00B63C1D"/>
    <w:rsid w:val="00B8095C"/>
    <w:rsid w:val="00B80DB1"/>
    <w:rsid w:val="00B815C8"/>
    <w:rsid w:val="00B81C08"/>
    <w:rsid w:val="00B81F90"/>
    <w:rsid w:val="00B82BE2"/>
    <w:rsid w:val="00B8447A"/>
    <w:rsid w:val="00B85C49"/>
    <w:rsid w:val="00B8772E"/>
    <w:rsid w:val="00B90AA3"/>
    <w:rsid w:val="00B90C68"/>
    <w:rsid w:val="00B9121E"/>
    <w:rsid w:val="00B9234C"/>
    <w:rsid w:val="00B9328E"/>
    <w:rsid w:val="00B9421B"/>
    <w:rsid w:val="00B96E71"/>
    <w:rsid w:val="00BA0980"/>
    <w:rsid w:val="00BA2139"/>
    <w:rsid w:val="00BA64D4"/>
    <w:rsid w:val="00BA79F4"/>
    <w:rsid w:val="00BB0AA2"/>
    <w:rsid w:val="00BB652E"/>
    <w:rsid w:val="00BB6815"/>
    <w:rsid w:val="00BB7537"/>
    <w:rsid w:val="00BB77D5"/>
    <w:rsid w:val="00BC05E6"/>
    <w:rsid w:val="00BC07A1"/>
    <w:rsid w:val="00BC1EEB"/>
    <w:rsid w:val="00BC2768"/>
    <w:rsid w:val="00BC5FD7"/>
    <w:rsid w:val="00BC65E9"/>
    <w:rsid w:val="00BC66FE"/>
    <w:rsid w:val="00BD023A"/>
    <w:rsid w:val="00BD4944"/>
    <w:rsid w:val="00BD60FB"/>
    <w:rsid w:val="00BD6AD7"/>
    <w:rsid w:val="00BE17C1"/>
    <w:rsid w:val="00BE2066"/>
    <w:rsid w:val="00BE2433"/>
    <w:rsid w:val="00BE37D1"/>
    <w:rsid w:val="00BE5E13"/>
    <w:rsid w:val="00BE7710"/>
    <w:rsid w:val="00BE7E6E"/>
    <w:rsid w:val="00BF3683"/>
    <w:rsid w:val="00BF51A5"/>
    <w:rsid w:val="00BF7703"/>
    <w:rsid w:val="00C01C0B"/>
    <w:rsid w:val="00C05669"/>
    <w:rsid w:val="00C10435"/>
    <w:rsid w:val="00C10CE2"/>
    <w:rsid w:val="00C1269D"/>
    <w:rsid w:val="00C13209"/>
    <w:rsid w:val="00C16434"/>
    <w:rsid w:val="00C174C9"/>
    <w:rsid w:val="00C20CE1"/>
    <w:rsid w:val="00C20FCD"/>
    <w:rsid w:val="00C22AAB"/>
    <w:rsid w:val="00C23B49"/>
    <w:rsid w:val="00C24430"/>
    <w:rsid w:val="00C25B24"/>
    <w:rsid w:val="00C26C7B"/>
    <w:rsid w:val="00C3096E"/>
    <w:rsid w:val="00C30F0C"/>
    <w:rsid w:val="00C32178"/>
    <w:rsid w:val="00C3517F"/>
    <w:rsid w:val="00C41F88"/>
    <w:rsid w:val="00C432CA"/>
    <w:rsid w:val="00C4573A"/>
    <w:rsid w:val="00C46CE2"/>
    <w:rsid w:val="00C47112"/>
    <w:rsid w:val="00C5015A"/>
    <w:rsid w:val="00C50360"/>
    <w:rsid w:val="00C506B5"/>
    <w:rsid w:val="00C519C2"/>
    <w:rsid w:val="00C52B62"/>
    <w:rsid w:val="00C52D50"/>
    <w:rsid w:val="00C542FB"/>
    <w:rsid w:val="00C56361"/>
    <w:rsid w:val="00C56518"/>
    <w:rsid w:val="00C56D12"/>
    <w:rsid w:val="00C60E64"/>
    <w:rsid w:val="00C616AF"/>
    <w:rsid w:val="00C62549"/>
    <w:rsid w:val="00C62AD8"/>
    <w:rsid w:val="00C63799"/>
    <w:rsid w:val="00C63AE3"/>
    <w:rsid w:val="00C64AE4"/>
    <w:rsid w:val="00C666FE"/>
    <w:rsid w:val="00C713B0"/>
    <w:rsid w:val="00C71606"/>
    <w:rsid w:val="00C71710"/>
    <w:rsid w:val="00C738BD"/>
    <w:rsid w:val="00C739E8"/>
    <w:rsid w:val="00C754F6"/>
    <w:rsid w:val="00C771C1"/>
    <w:rsid w:val="00C80E05"/>
    <w:rsid w:val="00C81519"/>
    <w:rsid w:val="00C8310F"/>
    <w:rsid w:val="00C86959"/>
    <w:rsid w:val="00C90157"/>
    <w:rsid w:val="00C904D8"/>
    <w:rsid w:val="00C93BD1"/>
    <w:rsid w:val="00C94C59"/>
    <w:rsid w:val="00C95ABB"/>
    <w:rsid w:val="00C960C4"/>
    <w:rsid w:val="00CA0336"/>
    <w:rsid w:val="00CA150A"/>
    <w:rsid w:val="00CA4AF1"/>
    <w:rsid w:val="00CA52FE"/>
    <w:rsid w:val="00CB0F15"/>
    <w:rsid w:val="00CB5D84"/>
    <w:rsid w:val="00CB6950"/>
    <w:rsid w:val="00CB69E7"/>
    <w:rsid w:val="00CC3277"/>
    <w:rsid w:val="00CC4623"/>
    <w:rsid w:val="00CC4D0C"/>
    <w:rsid w:val="00CC4F76"/>
    <w:rsid w:val="00CC51E4"/>
    <w:rsid w:val="00CC5FFE"/>
    <w:rsid w:val="00CD1824"/>
    <w:rsid w:val="00CD2065"/>
    <w:rsid w:val="00CD2163"/>
    <w:rsid w:val="00CD30EB"/>
    <w:rsid w:val="00CD467E"/>
    <w:rsid w:val="00CD54AD"/>
    <w:rsid w:val="00CE1353"/>
    <w:rsid w:val="00CE3474"/>
    <w:rsid w:val="00CE4654"/>
    <w:rsid w:val="00CE5592"/>
    <w:rsid w:val="00CE72D6"/>
    <w:rsid w:val="00CF0062"/>
    <w:rsid w:val="00CF525F"/>
    <w:rsid w:val="00CF615D"/>
    <w:rsid w:val="00D012C9"/>
    <w:rsid w:val="00D01870"/>
    <w:rsid w:val="00D01D62"/>
    <w:rsid w:val="00D01DC2"/>
    <w:rsid w:val="00D031B3"/>
    <w:rsid w:val="00D034E6"/>
    <w:rsid w:val="00D1142D"/>
    <w:rsid w:val="00D15014"/>
    <w:rsid w:val="00D16CAF"/>
    <w:rsid w:val="00D16D65"/>
    <w:rsid w:val="00D17FF0"/>
    <w:rsid w:val="00D20527"/>
    <w:rsid w:val="00D20B37"/>
    <w:rsid w:val="00D22C8A"/>
    <w:rsid w:val="00D234A5"/>
    <w:rsid w:val="00D23F97"/>
    <w:rsid w:val="00D2537D"/>
    <w:rsid w:val="00D26B7C"/>
    <w:rsid w:val="00D30555"/>
    <w:rsid w:val="00D31214"/>
    <w:rsid w:val="00D31878"/>
    <w:rsid w:val="00D33769"/>
    <w:rsid w:val="00D33D8A"/>
    <w:rsid w:val="00D368A2"/>
    <w:rsid w:val="00D429B7"/>
    <w:rsid w:val="00D44498"/>
    <w:rsid w:val="00D44593"/>
    <w:rsid w:val="00D44851"/>
    <w:rsid w:val="00D44ADC"/>
    <w:rsid w:val="00D50019"/>
    <w:rsid w:val="00D515C3"/>
    <w:rsid w:val="00D51853"/>
    <w:rsid w:val="00D5194F"/>
    <w:rsid w:val="00D531A0"/>
    <w:rsid w:val="00D53FE8"/>
    <w:rsid w:val="00D545F5"/>
    <w:rsid w:val="00D55DBB"/>
    <w:rsid w:val="00D61DDE"/>
    <w:rsid w:val="00D643EB"/>
    <w:rsid w:val="00D65B14"/>
    <w:rsid w:val="00D702C5"/>
    <w:rsid w:val="00D719F1"/>
    <w:rsid w:val="00D735A0"/>
    <w:rsid w:val="00D73E03"/>
    <w:rsid w:val="00D74999"/>
    <w:rsid w:val="00D81566"/>
    <w:rsid w:val="00D83982"/>
    <w:rsid w:val="00D84FCD"/>
    <w:rsid w:val="00D87100"/>
    <w:rsid w:val="00D873F9"/>
    <w:rsid w:val="00D874C2"/>
    <w:rsid w:val="00D95345"/>
    <w:rsid w:val="00D9658E"/>
    <w:rsid w:val="00D97C89"/>
    <w:rsid w:val="00DA19BD"/>
    <w:rsid w:val="00DA2B1F"/>
    <w:rsid w:val="00DA2EBC"/>
    <w:rsid w:val="00DA3605"/>
    <w:rsid w:val="00DA3BB3"/>
    <w:rsid w:val="00DA4D68"/>
    <w:rsid w:val="00DA532E"/>
    <w:rsid w:val="00DA5580"/>
    <w:rsid w:val="00DA55BE"/>
    <w:rsid w:val="00DA6DA9"/>
    <w:rsid w:val="00DB1AD2"/>
    <w:rsid w:val="00DB65C9"/>
    <w:rsid w:val="00DC0BCF"/>
    <w:rsid w:val="00DC25E0"/>
    <w:rsid w:val="00DC31A8"/>
    <w:rsid w:val="00DC3E51"/>
    <w:rsid w:val="00DC4BDE"/>
    <w:rsid w:val="00DC640F"/>
    <w:rsid w:val="00DC6B06"/>
    <w:rsid w:val="00DC7C15"/>
    <w:rsid w:val="00DD29D3"/>
    <w:rsid w:val="00DD3DA8"/>
    <w:rsid w:val="00DD3F39"/>
    <w:rsid w:val="00DD414A"/>
    <w:rsid w:val="00DD602C"/>
    <w:rsid w:val="00DE076C"/>
    <w:rsid w:val="00DE5672"/>
    <w:rsid w:val="00DE5C9D"/>
    <w:rsid w:val="00DE5FEE"/>
    <w:rsid w:val="00DE6B88"/>
    <w:rsid w:val="00DE729B"/>
    <w:rsid w:val="00DE74EE"/>
    <w:rsid w:val="00DF0115"/>
    <w:rsid w:val="00DF06C7"/>
    <w:rsid w:val="00DF29FA"/>
    <w:rsid w:val="00DF5602"/>
    <w:rsid w:val="00DF64C3"/>
    <w:rsid w:val="00DF6CDA"/>
    <w:rsid w:val="00DF7D94"/>
    <w:rsid w:val="00E02164"/>
    <w:rsid w:val="00E03486"/>
    <w:rsid w:val="00E037BC"/>
    <w:rsid w:val="00E0380C"/>
    <w:rsid w:val="00E114B2"/>
    <w:rsid w:val="00E11AF9"/>
    <w:rsid w:val="00E11F8E"/>
    <w:rsid w:val="00E12070"/>
    <w:rsid w:val="00E15A87"/>
    <w:rsid w:val="00E177C0"/>
    <w:rsid w:val="00E17ECF"/>
    <w:rsid w:val="00E209F6"/>
    <w:rsid w:val="00E22DB5"/>
    <w:rsid w:val="00E22FFF"/>
    <w:rsid w:val="00E24981"/>
    <w:rsid w:val="00E25CFE"/>
    <w:rsid w:val="00E26F8A"/>
    <w:rsid w:val="00E26FDA"/>
    <w:rsid w:val="00E30407"/>
    <w:rsid w:val="00E3068E"/>
    <w:rsid w:val="00E306A9"/>
    <w:rsid w:val="00E31050"/>
    <w:rsid w:val="00E316F0"/>
    <w:rsid w:val="00E324F5"/>
    <w:rsid w:val="00E3374F"/>
    <w:rsid w:val="00E33801"/>
    <w:rsid w:val="00E340E2"/>
    <w:rsid w:val="00E3762D"/>
    <w:rsid w:val="00E37E28"/>
    <w:rsid w:val="00E41796"/>
    <w:rsid w:val="00E41F89"/>
    <w:rsid w:val="00E42091"/>
    <w:rsid w:val="00E45B5D"/>
    <w:rsid w:val="00E50A08"/>
    <w:rsid w:val="00E5167E"/>
    <w:rsid w:val="00E52C3E"/>
    <w:rsid w:val="00E53DB8"/>
    <w:rsid w:val="00E540CE"/>
    <w:rsid w:val="00E56CAE"/>
    <w:rsid w:val="00E57024"/>
    <w:rsid w:val="00E5729B"/>
    <w:rsid w:val="00E60759"/>
    <w:rsid w:val="00E60BF3"/>
    <w:rsid w:val="00E613AE"/>
    <w:rsid w:val="00E61F3D"/>
    <w:rsid w:val="00E639CE"/>
    <w:rsid w:val="00E72683"/>
    <w:rsid w:val="00E73C08"/>
    <w:rsid w:val="00E7444C"/>
    <w:rsid w:val="00E7673F"/>
    <w:rsid w:val="00E80416"/>
    <w:rsid w:val="00E8216A"/>
    <w:rsid w:val="00E82616"/>
    <w:rsid w:val="00E85A9F"/>
    <w:rsid w:val="00E8612D"/>
    <w:rsid w:val="00E8722A"/>
    <w:rsid w:val="00E879A4"/>
    <w:rsid w:val="00E901D2"/>
    <w:rsid w:val="00E90E78"/>
    <w:rsid w:val="00E91864"/>
    <w:rsid w:val="00E94864"/>
    <w:rsid w:val="00E94A02"/>
    <w:rsid w:val="00E94F31"/>
    <w:rsid w:val="00E95179"/>
    <w:rsid w:val="00E95A8D"/>
    <w:rsid w:val="00E96E71"/>
    <w:rsid w:val="00EA0D74"/>
    <w:rsid w:val="00EA2A0D"/>
    <w:rsid w:val="00EA42B3"/>
    <w:rsid w:val="00EA46FB"/>
    <w:rsid w:val="00EA5B39"/>
    <w:rsid w:val="00EA5D02"/>
    <w:rsid w:val="00EA6B7A"/>
    <w:rsid w:val="00EB0F11"/>
    <w:rsid w:val="00EB1133"/>
    <w:rsid w:val="00EB1538"/>
    <w:rsid w:val="00EB1A94"/>
    <w:rsid w:val="00EB3675"/>
    <w:rsid w:val="00EB3A32"/>
    <w:rsid w:val="00EC08DE"/>
    <w:rsid w:val="00EC53B3"/>
    <w:rsid w:val="00ED14CB"/>
    <w:rsid w:val="00ED198D"/>
    <w:rsid w:val="00ED4702"/>
    <w:rsid w:val="00ED4707"/>
    <w:rsid w:val="00ED4A48"/>
    <w:rsid w:val="00ED5437"/>
    <w:rsid w:val="00ED67F5"/>
    <w:rsid w:val="00EE0B90"/>
    <w:rsid w:val="00EE2D9C"/>
    <w:rsid w:val="00EE4CB8"/>
    <w:rsid w:val="00EE53C7"/>
    <w:rsid w:val="00EE6BC9"/>
    <w:rsid w:val="00EE6E63"/>
    <w:rsid w:val="00EE7A01"/>
    <w:rsid w:val="00EE7B36"/>
    <w:rsid w:val="00EF1221"/>
    <w:rsid w:val="00EF1CAF"/>
    <w:rsid w:val="00EF2B99"/>
    <w:rsid w:val="00EF3E11"/>
    <w:rsid w:val="00EF4CBA"/>
    <w:rsid w:val="00EF5284"/>
    <w:rsid w:val="00EF531F"/>
    <w:rsid w:val="00EF7205"/>
    <w:rsid w:val="00EF776A"/>
    <w:rsid w:val="00F0019D"/>
    <w:rsid w:val="00F003BC"/>
    <w:rsid w:val="00F007A6"/>
    <w:rsid w:val="00F00F8B"/>
    <w:rsid w:val="00F0175D"/>
    <w:rsid w:val="00F101DA"/>
    <w:rsid w:val="00F12FD1"/>
    <w:rsid w:val="00F1574D"/>
    <w:rsid w:val="00F1649F"/>
    <w:rsid w:val="00F17B0D"/>
    <w:rsid w:val="00F20682"/>
    <w:rsid w:val="00F237B1"/>
    <w:rsid w:val="00F23909"/>
    <w:rsid w:val="00F25A9A"/>
    <w:rsid w:val="00F26209"/>
    <w:rsid w:val="00F326FB"/>
    <w:rsid w:val="00F32A0F"/>
    <w:rsid w:val="00F35188"/>
    <w:rsid w:val="00F358D5"/>
    <w:rsid w:val="00F35FB9"/>
    <w:rsid w:val="00F40CAE"/>
    <w:rsid w:val="00F41C84"/>
    <w:rsid w:val="00F41F9D"/>
    <w:rsid w:val="00F43D09"/>
    <w:rsid w:val="00F45101"/>
    <w:rsid w:val="00F45F98"/>
    <w:rsid w:val="00F46115"/>
    <w:rsid w:val="00F5068F"/>
    <w:rsid w:val="00F51649"/>
    <w:rsid w:val="00F5429F"/>
    <w:rsid w:val="00F607D9"/>
    <w:rsid w:val="00F60D3E"/>
    <w:rsid w:val="00F61F7C"/>
    <w:rsid w:val="00F631FB"/>
    <w:rsid w:val="00F644DF"/>
    <w:rsid w:val="00F650F0"/>
    <w:rsid w:val="00F65425"/>
    <w:rsid w:val="00F66B4D"/>
    <w:rsid w:val="00F751F7"/>
    <w:rsid w:val="00F758A1"/>
    <w:rsid w:val="00F773CA"/>
    <w:rsid w:val="00F83478"/>
    <w:rsid w:val="00F83F21"/>
    <w:rsid w:val="00F84290"/>
    <w:rsid w:val="00F8506B"/>
    <w:rsid w:val="00F85A07"/>
    <w:rsid w:val="00F86368"/>
    <w:rsid w:val="00F900A1"/>
    <w:rsid w:val="00F911E0"/>
    <w:rsid w:val="00F944F2"/>
    <w:rsid w:val="00F968DA"/>
    <w:rsid w:val="00F973B2"/>
    <w:rsid w:val="00F9758F"/>
    <w:rsid w:val="00F97739"/>
    <w:rsid w:val="00FA07C0"/>
    <w:rsid w:val="00FA2347"/>
    <w:rsid w:val="00FA4E81"/>
    <w:rsid w:val="00FA51A4"/>
    <w:rsid w:val="00FB1DFD"/>
    <w:rsid w:val="00FB22BD"/>
    <w:rsid w:val="00FB3CAF"/>
    <w:rsid w:val="00FB3FE4"/>
    <w:rsid w:val="00FB6093"/>
    <w:rsid w:val="00FB706E"/>
    <w:rsid w:val="00FB736B"/>
    <w:rsid w:val="00FB7D6A"/>
    <w:rsid w:val="00FC44FD"/>
    <w:rsid w:val="00FC456E"/>
    <w:rsid w:val="00FD01BC"/>
    <w:rsid w:val="00FD54CF"/>
    <w:rsid w:val="00FD708D"/>
    <w:rsid w:val="00FD7EAB"/>
    <w:rsid w:val="00FE2881"/>
    <w:rsid w:val="00FE2B38"/>
    <w:rsid w:val="00FE324A"/>
    <w:rsid w:val="00FE3250"/>
    <w:rsid w:val="00FE4EE5"/>
    <w:rsid w:val="00FE56E3"/>
    <w:rsid w:val="00FE6330"/>
    <w:rsid w:val="00FE656A"/>
    <w:rsid w:val="00FE759D"/>
    <w:rsid w:val="00FE7660"/>
    <w:rsid w:val="00FF11CF"/>
    <w:rsid w:val="00FF583F"/>
    <w:rsid w:val="00FF5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90114"/>
    <o:shapelayout v:ext="edit">
      <o:idmap v:ext="edit" data="1"/>
    </o:shapelayout>
  </w:shapeDefaults>
  <w:decimalSymbol w:val="."/>
  <w:listSeparator w:val=","/>
  <w15:docId w15:val="{B82C5828-44CC-48BD-B1CF-C1FE98EDA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01E4"/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locked/>
    <w:rsid w:val="0086120B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FE32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72572"/>
    <w:rPr>
      <w:rFonts w:cs="Times New Roman"/>
      <w:sz w:val="2"/>
    </w:rPr>
  </w:style>
  <w:style w:type="paragraph" w:styleId="Header">
    <w:name w:val="header"/>
    <w:basedOn w:val="Normal"/>
    <w:link w:val="HeaderChar"/>
    <w:uiPriority w:val="99"/>
    <w:rsid w:val="0044537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172572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44537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172572"/>
    <w:rPr>
      <w:rFonts w:cs="Times New Roman"/>
      <w:sz w:val="24"/>
      <w:szCs w:val="24"/>
    </w:rPr>
  </w:style>
  <w:style w:type="character" w:styleId="Strong">
    <w:name w:val="Strong"/>
    <w:basedOn w:val="DefaultParagraphFont"/>
    <w:uiPriority w:val="99"/>
    <w:qFormat/>
    <w:rsid w:val="00CC4623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CC4623"/>
    <w:rPr>
      <w:rFonts w:cs="Times New Roman"/>
      <w:i/>
      <w:iCs/>
    </w:rPr>
  </w:style>
  <w:style w:type="paragraph" w:customStyle="1" w:styleId="default">
    <w:name w:val="default"/>
    <w:basedOn w:val="Normal"/>
    <w:uiPriority w:val="99"/>
    <w:rsid w:val="00DC31A8"/>
    <w:pPr>
      <w:autoSpaceDE w:val="0"/>
      <w:autoSpaceDN w:val="0"/>
    </w:pPr>
    <w:rPr>
      <w:rFonts w:ascii="Arial" w:hAnsi="Arial" w:cs="Arial"/>
      <w:color w:val="000000"/>
    </w:rPr>
  </w:style>
  <w:style w:type="paragraph" w:styleId="ListParagraph">
    <w:name w:val="List Paragraph"/>
    <w:basedOn w:val="Normal"/>
    <w:uiPriority w:val="34"/>
    <w:qFormat/>
    <w:rsid w:val="00B3094C"/>
    <w:pPr>
      <w:ind w:left="720"/>
    </w:pPr>
  </w:style>
  <w:style w:type="character" w:styleId="SubtleEmphasis">
    <w:name w:val="Subtle Emphasis"/>
    <w:basedOn w:val="DefaultParagraphFont"/>
    <w:uiPriority w:val="19"/>
    <w:qFormat/>
    <w:rsid w:val="0070497A"/>
    <w:rPr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D429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29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29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29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29B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F793B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6120B"/>
    <w:rPr>
      <w:b/>
      <w:bCs/>
      <w:sz w:val="27"/>
      <w:szCs w:val="27"/>
    </w:rPr>
  </w:style>
  <w:style w:type="paragraph" w:customStyle="1" w:styleId="xmsonormal">
    <w:name w:val="x_msonormal"/>
    <w:basedOn w:val="Normal"/>
    <w:rsid w:val="0086120B"/>
    <w:rPr>
      <w:rFonts w:ascii="Calibri" w:eastAsiaTheme="minorHAnsi" w:hAnsi="Calibri" w:cs="Calibri"/>
      <w:sz w:val="22"/>
      <w:szCs w:val="22"/>
    </w:rPr>
  </w:style>
  <w:style w:type="paragraph" w:styleId="BodyText">
    <w:name w:val="Body Text"/>
    <w:basedOn w:val="Normal"/>
    <w:link w:val="BodyTextChar"/>
    <w:rsid w:val="00342486"/>
    <w:pPr>
      <w:widowControl w:val="0"/>
      <w:autoSpaceDE w:val="0"/>
      <w:autoSpaceDN w:val="0"/>
      <w:adjustRightInd w:val="0"/>
    </w:pPr>
    <w:rPr>
      <w:rFonts w:ascii="Arial" w:hAnsi="Arial"/>
    </w:rPr>
  </w:style>
  <w:style w:type="character" w:customStyle="1" w:styleId="BodyTextChar">
    <w:name w:val="Body Text Char"/>
    <w:basedOn w:val="DefaultParagraphFont"/>
    <w:link w:val="BodyText"/>
    <w:rsid w:val="00342486"/>
    <w:rPr>
      <w:rFonts w:ascii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1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1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1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1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1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1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2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8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1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3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B13A9A-AA8B-4DC3-B447-A868FDE061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2</Pages>
  <Words>17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Department of Education</Company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 Jones</dc:creator>
  <cp:lastModifiedBy>McKee, Nancy</cp:lastModifiedBy>
  <cp:revision>6</cp:revision>
  <cp:lastPrinted>2022-08-01T19:31:00Z</cp:lastPrinted>
  <dcterms:created xsi:type="dcterms:W3CDTF">2022-07-13T19:39:00Z</dcterms:created>
  <dcterms:modified xsi:type="dcterms:W3CDTF">2022-08-15T13:19:00Z</dcterms:modified>
</cp:coreProperties>
</file>